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522"/>
        <w:tblW w:w="10432" w:type="dxa"/>
        <w:tblLayout w:type="fixed"/>
        <w:tblLook w:val="04A0" w:firstRow="1" w:lastRow="0" w:firstColumn="1" w:lastColumn="0" w:noHBand="0" w:noVBand="1"/>
      </w:tblPr>
      <w:tblGrid>
        <w:gridCol w:w="448"/>
        <w:gridCol w:w="9984"/>
      </w:tblGrid>
      <w:tr w:rsidR="00C128CF" w:rsidRPr="009E038C" w14:paraId="69F6330E" w14:textId="77777777" w:rsidTr="00C128CF">
        <w:trPr>
          <w:trHeight w:val="522"/>
        </w:trPr>
        <w:tc>
          <w:tcPr>
            <w:tcW w:w="4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B93C90" w14:textId="598F76E0" w:rsidR="00C128CF" w:rsidRPr="009E038C" w:rsidRDefault="00C128CF" w:rsidP="005B0F86">
            <w:pPr>
              <w:rPr>
                <w:rFonts w:ascii="Faruma" w:hAnsi="Faruma" w:cs="Faruma"/>
                <w:sz w:val="18"/>
                <w:szCs w:val="18"/>
                <w:rtl/>
                <w:lang w:bidi="dv-MV"/>
              </w:rPr>
            </w:pPr>
            <w:bookmarkStart w:id="0" w:name="_Hlk64796061"/>
            <w:bookmarkStart w:id="1" w:name="_GoBack"/>
            <w:bookmarkEnd w:id="1"/>
          </w:p>
        </w:tc>
        <w:tc>
          <w:tcPr>
            <w:tcW w:w="99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63C245" w14:textId="4FBBBC0F" w:rsidR="008C04DB" w:rsidRPr="00843EAA" w:rsidRDefault="00C128CF" w:rsidP="00843EAA">
            <w:pPr>
              <w:spacing w:after="0"/>
              <w:jc w:val="center"/>
              <w:rPr>
                <w:rFonts w:ascii="Faruma" w:hAnsi="Faruma" w:cs="Faruma"/>
                <w:noProof/>
                <w:sz w:val="18"/>
                <w:szCs w:val="18"/>
                <w:rtl/>
                <w:lang w:val="dv-MV" w:bidi="dv-MV"/>
              </w:rPr>
            </w:pPr>
            <w:r w:rsidRPr="009E038C">
              <w:rPr>
                <w:rFonts w:ascii="Faruma" w:hAnsi="Faruma" w:cs="Faruma"/>
                <w:b/>
                <w:bCs/>
                <w:sz w:val="40"/>
                <w:szCs w:val="40"/>
                <w:rtl/>
                <w:lang w:bidi="dv-MV"/>
              </w:rPr>
              <w:t>ޗެކް ލިސްޓް</w:t>
            </w:r>
            <w:r w:rsidR="00ED2D2F" w:rsidRPr="000B796E">
              <w:rPr>
                <w:rFonts w:ascii="Faruma" w:hAnsi="Faruma" w:cs="Faruma"/>
                <w:noProof/>
                <w:sz w:val="36"/>
                <w:szCs w:val="36"/>
                <w:rtl/>
              </w:rPr>
              <w:t xml:space="preserve"> </w:t>
            </w:r>
            <w:r w:rsidR="00ED2D2F" w:rsidRPr="00116549">
              <w:rPr>
                <w:rFonts w:ascii="Faruma" w:hAnsi="Faruma" w:cs="Faruma"/>
                <w:noProof/>
                <w:sz w:val="18"/>
                <w:szCs w:val="18"/>
                <w:rtl/>
              </w:rPr>
              <w:t xml:space="preserve"> </w:t>
            </w:r>
          </w:p>
          <w:p w14:paraId="7C9EFC18" w14:textId="4665EEF9" w:rsidR="00C128CF" w:rsidRPr="009E038C" w:rsidRDefault="00ED2D2F" w:rsidP="005A6B02">
            <w:pPr>
              <w:spacing w:after="0"/>
              <w:jc w:val="center"/>
              <w:rPr>
                <w:rFonts w:ascii="Faruma" w:hAnsi="Faruma" w:cs="Faruma"/>
                <w:b/>
                <w:bCs/>
                <w:sz w:val="40"/>
                <w:szCs w:val="40"/>
                <w:lang w:bidi="dv-MV"/>
              </w:rPr>
            </w:pPr>
            <w:r w:rsidRPr="000B796E">
              <w:rPr>
                <w:rFonts w:ascii="Faruma" w:hAnsi="Faruma" w:cs="Faruma"/>
                <w:noProof/>
                <w:sz w:val="36"/>
                <w:szCs w:val="36"/>
                <w:rtl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0C6E6479" wp14:editId="02111AC0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2540</wp:posOffset>
                      </wp:positionV>
                      <wp:extent cx="833755" cy="394970"/>
                      <wp:effectExtent l="0" t="0" r="23495" b="2413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3755" cy="39497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F55EE8" w14:textId="1BEDABB9" w:rsidR="005A6B02" w:rsidRPr="00A063C7" w:rsidRDefault="005A6B02" w:rsidP="00F51FC5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24"/>
                                      <w:szCs w:val="24"/>
                                      <w:lang w:bidi="dv-MV"/>
                                    </w:rPr>
                                  </w:pPr>
                                  <w:r w:rsidRPr="00A063C7">
                                    <w:rPr>
                                      <w:rFonts w:ascii="Faruma" w:hAnsi="Faruma" w:cs="Faruma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bidi="dv-MV"/>
                                    </w:rPr>
                                    <w:t xml:space="preserve">ޖަދުވަލު </w:t>
                                  </w:r>
                                  <w:r w:rsidR="00F51FC5">
                                    <w:rPr>
                                      <w:rFonts w:ascii="Faruma" w:hAnsi="Faruma" w:cs="Faruma" w:hint="c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  <w:lang w:bidi="dv-MV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0C6E647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5" o:spid="_x0000_s1026" type="#_x0000_t202" style="position:absolute;left:0;text-align:left;margin-left:.05pt;margin-top:.2pt;width:65.65pt;height:31.1pt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" fillcolor="white [3201]" strokecolor="black [3200]" strokeweight="2pt">
                      <v:textbox>
                        <w:txbxContent>
                          <w:p w14:paraId="46F55EE8" w14:textId="1BEDABB9" w:rsidR="005A6B02" w:rsidRPr="00A063C7" w:rsidRDefault="005A6B02" w:rsidP="00F51FC5">
                            <w:pPr>
                              <w:jc w:val="center"/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lang w:bidi="dv-MV"/>
                              </w:rPr>
                            </w:pPr>
                            <w:r w:rsidRPr="00A063C7">
                              <w:rPr>
                                <w:rFonts w:ascii="Faruma" w:hAnsi="Faruma" w:cs="Faruma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 xml:space="preserve">ޖަދުވަލު </w:t>
                            </w:r>
                            <w:r w:rsidR="00F51FC5">
                              <w:rPr>
                                <w:rFonts w:ascii="Faruma" w:hAnsi="Faruma" w:cs="Faruma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dv-MV"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A3A2CB6" w14:textId="39BD9118" w:rsidR="00C128CF" w:rsidRPr="009E038C" w:rsidRDefault="00C128CF" w:rsidP="004761F4">
            <w:pPr>
              <w:bidi/>
              <w:spacing w:after="0"/>
              <w:rPr>
                <w:rFonts w:ascii="Faruma" w:eastAsia="Times New Roman" w:hAnsi="Faruma" w:cs="Faruma"/>
                <w:b/>
                <w:bCs/>
                <w:rtl/>
                <w:lang w:bidi="dv-MV"/>
              </w:rPr>
            </w:pPr>
            <w:r w:rsidRPr="009E038C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 xml:space="preserve">         އިޢުލާން ނަމްބަރ</w:t>
            </w:r>
            <w:r w:rsidR="00E05AD1">
              <w:rPr>
                <w:rFonts w:ascii="Faruma" w:eastAsia="Times New Roman" w:hAnsi="Faruma" w:cs="Faruma" w:hint="cs"/>
                <w:b/>
                <w:bCs/>
                <w:rtl/>
                <w:lang w:bidi="dv-MV"/>
              </w:rPr>
              <w:t>ު</w:t>
            </w:r>
            <w:r w:rsidR="00843EAA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>:</w:t>
            </w:r>
            <w:r w:rsidRPr="009E038C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 xml:space="preserve"> </w:t>
            </w:r>
            <w:r w:rsidRPr="0003622E">
              <w:rPr>
                <w:rFonts w:ascii="Faruma" w:hAnsi="Faruma" w:cs="Faruma"/>
                <w:sz w:val="24"/>
                <w:szCs w:val="24"/>
                <w:lang w:bidi="dv-MV"/>
              </w:rPr>
              <w:t>(IUL)223/1/20</w:t>
            </w:r>
            <w:r w:rsidR="000B7067" w:rsidRPr="0003622E">
              <w:rPr>
                <w:rFonts w:ascii="Faruma" w:hAnsi="Faruma" w:cs="Faruma"/>
                <w:sz w:val="24"/>
                <w:szCs w:val="24"/>
                <w:lang w:bidi="dv-MV"/>
              </w:rPr>
              <w:t>21</w:t>
            </w:r>
            <w:r w:rsidRPr="0003622E">
              <w:rPr>
                <w:rFonts w:ascii="Faruma" w:hAnsi="Faruma" w:cs="Faruma"/>
                <w:sz w:val="24"/>
                <w:szCs w:val="24"/>
                <w:lang w:bidi="dv-MV"/>
              </w:rPr>
              <w:t>/</w:t>
            </w:r>
            <w:r w:rsidR="0003622E" w:rsidRPr="0003622E">
              <w:rPr>
                <w:rFonts w:ascii="Faruma" w:hAnsi="Faruma" w:cs="Faruma"/>
                <w:sz w:val="24"/>
                <w:szCs w:val="24"/>
                <w:lang w:bidi="dv-MV"/>
              </w:rPr>
              <w:t>16</w:t>
            </w:r>
            <w:r w:rsidRPr="0003622E">
              <w:rPr>
                <w:rFonts w:ascii="Faruma" w:hAnsi="Faruma" w:cs="Faruma"/>
                <w:noProof/>
                <w:sz w:val="24"/>
                <w:szCs w:val="24"/>
                <w:rtl/>
                <w:lang w:bidi="dv-MV"/>
              </w:rPr>
              <w:t xml:space="preserve"> (</w:t>
            </w:r>
            <w:r w:rsidR="004761F4">
              <w:rPr>
                <w:rFonts w:ascii="Faruma" w:hAnsi="Faruma" w:cs="Faruma" w:hint="cs"/>
                <w:noProof/>
                <w:sz w:val="24"/>
                <w:szCs w:val="24"/>
                <w:rtl/>
                <w:lang w:bidi="dv-MV"/>
              </w:rPr>
              <w:t>07</w:t>
            </w:r>
            <w:r w:rsidR="0003622E">
              <w:rPr>
                <w:rFonts w:ascii="Faruma" w:hAnsi="Faruma" w:cs="Faruma" w:hint="cs"/>
                <w:noProof/>
                <w:sz w:val="24"/>
                <w:szCs w:val="24"/>
                <w:rtl/>
                <w:lang w:bidi="dv-MV"/>
              </w:rPr>
              <w:t xml:space="preserve"> ޖޫން</w:t>
            </w:r>
            <w:r w:rsidR="000B7067" w:rsidRPr="0000406C">
              <w:rPr>
                <w:rFonts w:ascii="Faruma" w:hAnsi="Faruma" w:cs="Faruma" w:hint="cs"/>
                <w:noProof/>
                <w:sz w:val="24"/>
                <w:szCs w:val="24"/>
                <w:rtl/>
                <w:lang w:bidi="dv-MV"/>
              </w:rPr>
              <w:t xml:space="preserve"> 2021</w:t>
            </w:r>
            <w:r w:rsidRPr="0000406C">
              <w:rPr>
                <w:rFonts w:ascii="Faruma" w:hAnsi="Faruma" w:cs="Faruma"/>
                <w:noProof/>
                <w:sz w:val="24"/>
                <w:szCs w:val="24"/>
                <w:rtl/>
                <w:lang w:bidi="dv-MV"/>
              </w:rPr>
              <w:t>)</w:t>
            </w:r>
          </w:p>
          <w:p w14:paraId="24D23609" w14:textId="11163FF6" w:rsidR="00C128CF" w:rsidRPr="009E038C" w:rsidRDefault="00C128CF" w:rsidP="005A6B02">
            <w:pPr>
              <w:spacing w:after="0"/>
              <w:jc w:val="right"/>
              <w:rPr>
                <w:rFonts w:ascii="Faruma" w:eastAsia="Times New Roman" w:hAnsi="Faruma" w:cs="Faruma"/>
                <w:b/>
                <w:bCs/>
                <w:rtl/>
                <w:lang w:bidi="dv-MV"/>
              </w:rPr>
            </w:pPr>
            <w:r w:rsidRPr="009E038C">
              <w:rPr>
                <w:rFonts w:ascii="Faruma" w:eastAsia="Times New Roman" w:hAnsi="Faruma" w:cs="Faruma"/>
                <w:b/>
                <w:bCs/>
                <w:rtl/>
                <w:lang w:bidi="dv-MV"/>
              </w:rPr>
              <w:t xml:space="preserve">        ބީލަން ހުށަހަޅާ ފަރާތް /ވިޔަފާރި ނަން: ..............................................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294"/>
              <w:gridCol w:w="1131"/>
              <w:gridCol w:w="6323"/>
              <w:gridCol w:w="602"/>
            </w:tblGrid>
            <w:tr w:rsidR="00ED2D2F" w:rsidRPr="00D52025" w14:paraId="3B56627B" w14:textId="77777777" w:rsidTr="00ED2D2F">
              <w:trPr>
                <w:trHeight w:val="449"/>
              </w:trPr>
              <w:tc>
                <w:tcPr>
                  <w:tcW w:w="1294" w:type="dxa"/>
                </w:tcPr>
                <w:p w14:paraId="497671C4" w14:textId="77777777" w:rsidR="00ED2D2F" w:rsidRPr="00FA3BB9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FA3BB9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ހުށަހަޅާފައިނުވޭ</w:t>
                  </w:r>
                </w:p>
              </w:tc>
              <w:tc>
                <w:tcPr>
                  <w:tcW w:w="1131" w:type="dxa"/>
                </w:tcPr>
                <w:p w14:paraId="5FF75806" w14:textId="77777777" w:rsidR="00ED2D2F" w:rsidRPr="00FA3BB9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FA3BB9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ހުށަހަޅާފައިވޭ</w:t>
                  </w:r>
                </w:p>
              </w:tc>
              <w:tc>
                <w:tcPr>
                  <w:tcW w:w="6323" w:type="dxa"/>
                </w:tcPr>
                <w:p w14:paraId="2EF8C6A2" w14:textId="77777777" w:rsidR="00ED2D2F" w:rsidRPr="00ED2D2F" w:rsidRDefault="00ED2D2F" w:rsidP="005B0F86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5A6B02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ހުށަހަޅަންޖެހޭ ލިޔެކިޔުންތައް</w:t>
                  </w:r>
                </w:p>
              </w:tc>
              <w:tc>
                <w:tcPr>
                  <w:tcW w:w="602" w:type="dxa"/>
                </w:tcPr>
                <w:p w14:paraId="18E8F046" w14:textId="77777777" w:rsidR="00ED2D2F" w:rsidRPr="00FA3BB9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FA3BB9">
                    <w:rPr>
                      <w:rFonts w:ascii="Faruma" w:hAnsi="Faruma" w:cs="Faruma"/>
                      <w:b/>
                      <w:bCs/>
                      <w:rtl/>
                      <w:lang w:bidi="dv-MV"/>
                    </w:rPr>
                    <w:t>#</w:t>
                  </w:r>
                </w:p>
              </w:tc>
            </w:tr>
            <w:tr w:rsidR="00ED2D2F" w:rsidRPr="00D52025" w14:paraId="13109ABD" w14:textId="77777777" w:rsidTr="00ED2D2F">
              <w:tc>
                <w:tcPr>
                  <w:tcW w:w="9350" w:type="dxa"/>
                  <w:gridSpan w:val="4"/>
                </w:tcPr>
                <w:p w14:paraId="7C0CD33C" w14:textId="0120B17A" w:rsidR="00ED2D2F" w:rsidRPr="00D52025" w:rsidRDefault="00ED2D2F" w:rsidP="005B0F86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lang w:bidi="dv-MV"/>
                    </w:rPr>
                  </w:pPr>
                  <w:r w:rsidRPr="00D52025">
                    <w:rPr>
                      <w:rFonts w:ascii="Faruma" w:hAnsi="Faruma" w:cs="Faruma"/>
                      <w:rtl/>
                      <w:lang w:bidi="dv-MV"/>
                    </w:rPr>
                    <w:t>ބީލަން ހުށަހަޅާއިރު ތިރީގައިވާ މަޢުލޫމާތު އަދި ލިޔެކިޔުންތައް މަދުނަމަ ނުވ</w:t>
                  </w:r>
                  <w:r w:rsidR="00507361">
                    <w:rPr>
                      <w:rFonts w:ascii="Faruma" w:hAnsi="Faruma" w:cs="Faruma"/>
                      <w:rtl/>
                      <w:lang w:bidi="dv-MV"/>
                    </w:rPr>
                    <w:t>ަތަ ނެތްނަމަ ޑިސްކޮލިފައި ކުރެވ</w:t>
                  </w:r>
                  <w:r w:rsidR="00507361">
                    <w:rPr>
                      <w:rFonts w:ascii="Faruma" w:hAnsi="Faruma" w:cs="Faruma" w:hint="cs"/>
                      <w:rtl/>
                      <w:lang w:bidi="dv-MV"/>
                    </w:rPr>
                    <w:t>ިދާނެ</w:t>
                  </w:r>
                  <w:r w:rsidRPr="00D52025">
                    <w:rPr>
                      <w:rFonts w:ascii="Faruma" w:hAnsi="Faruma" w:cs="Faruma"/>
                      <w:rtl/>
                      <w:lang w:bidi="dv-MV"/>
                    </w:rPr>
                    <w:t>އެވެ</w:t>
                  </w:r>
                </w:p>
              </w:tc>
            </w:tr>
            <w:tr w:rsidR="00ED2D2F" w:rsidRPr="00D52025" w14:paraId="0E056A58" w14:textId="77777777" w:rsidTr="00ED2D2F">
              <w:tc>
                <w:tcPr>
                  <w:tcW w:w="1294" w:type="dxa"/>
                </w:tcPr>
                <w:p w14:paraId="7F0CF489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2F0E2E98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4E1E5CC0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ބީލަން ހުށަހަޅާފޯމް</w:t>
                  </w:r>
                </w:p>
              </w:tc>
              <w:tc>
                <w:tcPr>
                  <w:tcW w:w="602" w:type="dxa"/>
                </w:tcPr>
                <w:p w14:paraId="7DD9224A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</w:t>
                  </w:r>
                </w:p>
              </w:tc>
            </w:tr>
            <w:tr w:rsidR="00ED2D2F" w:rsidRPr="00D52025" w14:paraId="5ECAEC5F" w14:textId="77777777" w:rsidTr="00ED2D2F">
              <w:tc>
                <w:tcPr>
                  <w:tcW w:w="1294" w:type="dxa"/>
                </w:tcPr>
                <w:p w14:paraId="00CD7662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65433ADB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5F35D8AC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ކުންފުނި / ޕާޓްނަރޝިޕް / ކޯޕަރޭޓިވް ސޮސައިޓީ / އަމިއްލަ ފަރުދުންގެ ވިޔަފާރީގެ ރަޖިސްޓްރީގެ ކޮޕީ</w:t>
                  </w:r>
                </w:p>
              </w:tc>
              <w:tc>
                <w:tcPr>
                  <w:tcW w:w="602" w:type="dxa"/>
                </w:tcPr>
                <w:p w14:paraId="2FC6201E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2</w:t>
                  </w:r>
                </w:p>
              </w:tc>
            </w:tr>
            <w:tr w:rsidR="00ED2D2F" w:rsidRPr="00D52025" w14:paraId="117BE86C" w14:textId="77777777" w:rsidTr="00ED2D2F">
              <w:tc>
                <w:tcPr>
                  <w:tcW w:w="1294" w:type="dxa"/>
                </w:tcPr>
                <w:p w14:paraId="29DAF1AC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4F76224F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020F0DD7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ކުދި އަދި މެދުފަންތީގެ ވިޔަފާރީގެ ރަޖިސްޓްރީ</w:t>
                  </w:r>
                </w:p>
              </w:tc>
              <w:tc>
                <w:tcPr>
                  <w:tcW w:w="602" w:type="dxa"/>
                </w:tcPr>
                <w:p w14:paraId="16929C1E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3</w:t>
                  </w:r>
                </w:p>
              </w:tc>
            </w:tr>
            <w:tr w:rsidR="00ED2D2F" w:rsidRPr="00D52025" w14:paraId="62009F9F" w14:textId="77777777" w:rsidTr="00ED2D2F">
              <w:tc>
                <w:tcPr>
                  <w:tcW w:w="1294" w:type="dxa"/>
                </w:tcPr>
                <w:p w14:paraId="59902038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0930EBE6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4D68B15" w14:textId="5B8E27B8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ހުށަހަޅާ އެސްޓިމޭޓް (ކޮޓޭޝަން</w:t>
                  </w:r>
                  <w:r w:rsidR="00AE4EF1">
                    <w:rPr>
                      <w:rFonts w:ascii="Faruma" w:hAnsi="Faruma" w:cs="Faruma"/>
                      <w:lang w:bidi="dv-MV"/>
                    </w:rPr>
                    <w:t xml:space="preserve"> </w:t>
                  </w:r>
                  <w:r w:rsidR="00AE4EF1">
                    <w:rPr>
                      <w:rFonts w:ascii="Faruma" w:hAnsi="Faruma" w:cs="Faruma" w:hint="cs"/>
                      <w:rtl/>
                      <w:lang w:bidi="dv-MV"/>
                    </w:rPr>
                    <w:t>(މަޢުލޫމާތު ޝީޓުގެ 2.3 ގައިވާ ގޮތަށް)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/ ބީ.އޯ.އިޔު)</w:t>
                  </w:r>
                </w:p>
              </w:tc>
              <w:tc>
                <w:tcPr>
                  <w:tcW w:w="602" w:type="dxa"/>
                </w:tcPr>
                <w:p w14:paraId="25A264C5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4</w:t>
                  </w:r>
                </w:p>
              </w:tc>
            </w:tr>
            <w:tr w:rsidR="00ED2D2F" w:rsidRPr="00D52025" w14:paraId="4AFD6CFC" w14:textId="77777777" w:rsidTr="00ED2D2F">
              <w:tc>
                <w:tcPr>
                  <w:tcW w:w="1294" w:type="dxa"/>
                </w:tcPr>
                <w:p w14:paraId="4CF89098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76CFFE64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245F471A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ހުށަހަޅާފަރާތުގެ ޕްރޮފައިލް</w:t>
                  </w:r>
                </w:p>
              </w:tc>
              <w:tc>
                <w:tcPr>
                  <w:tcW w:w="602" w:type="dxa"/>
                </w:tcPr>
                <w:p w14:paraId="76378530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5</w:t>
                  </w:r>
                </w:p>
              </w:tc>
            </w:tr>
            <w:tr w:rsidR="00ED2D2F" w:rsidRPr="00D52025" w14:paraId="13D35165" w14:textId="77777777" w:rsidTr="00ED2D2F">
              <w:tc>
                <w:tcPr>
                  <w:tcW w:w="1294" w:type="dxa"/>
                </w:tcPr>
                <w:p w14:paraId="774AE4C6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0F3768FC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5BC33222" w14:textId="11D8F720" w:rsidR="00ED2D2F" w:rsidRPr="00D52025" w:rsidRDefault="00FA714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ޖީ.އެސް.ޓީ ރަ</w:t>
                  </w:r>
                  <w:r w:rsidR="00ED2D2F">
                    <w:rPr>
                      <w:rFonts w:ascii="Faruma" w:hAnsi="Faruma" w:cs="Faruma" w:hint="cs"/>
                      <w:rtl/>
                      <w:lang w:bidi="dv-MV"/>
                    </w:rPr>
                    <w:t>ޖ</w:t>
                  </w:r>
                  <w:r w:rsidR="00E05AD1">
                    <w:rPr>
                      <w:rFonts w:ascii="Faruma" w:hAnsi="Faruma" w:cs="Faruma" w:hint="cs"/>
                      <w:rtl/>
                      <w:lang w:bidi="dv-MV"/>
                    </w:rPr>
                    <w:t>ިސްޓްރޭޝަން ސެޓްފިކެޓް ކޮޕީ (ޖީ.</w:t>
                  </w:r>
                  <w:r w:rsidR="00ED2D2F">
                    <w:rPr>
                      <w:rFonts w:ascii="Faruma" w:hAnsi="Faruma" w:cs="Faruma" w:hint="cs"/>
                      <w:rtl/>
                      <w:lang w:bidi="dv-MV"/>
                    </w:rPr>
                    <w:t>އެސް.ޓީ ރަޖިސްޓްރީ ކޮށްފައިވާނަމަ)</w:t>
                  </w:r>
                </w:p>
              </w:tc>
              <w:tc>
                <w:tcPr>
                  <w:tcW w:w="602" w:type="dxa"/>
                </w:tcPr>
                <w:p w14:paraId="6A673118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6</w:t>
                  </w:r>
                </w:p>
              </w:tc>
            </w:tr>
            <w:tr w:rsidR="00ED2D2F" w:rsidRPr="00D52025" w14:paraId="2BDF0433" w14:textId="77777777" w:rsidTr="00ED2D2F">
              <w:tc>
                <w:tcPr>
                  <w:tcW w:w="1294" w:type="dxa"/>
                </w:tcPr>
                <w:p w14:paraId="2CE643D8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8C57922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6AC4C1A6" w14:textId="2EDD2D0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ބީލަމުގައި ސޮއިރުމުގެ ހުއްދަ ލިޔުން (ޕަވަރ އޮފް އެޓަރނީ</w:t>
                  </w:r>
                  <w:r w:rsidR="00AE4EF1">
                    <w:rPr>
                      <w:rFonts w:ascii="Faruma" w:hAnsi="Faruma" w:cs="Faruma" w:hint="cs"/>
                      <w:rtl/>
                      <w:lang w:bidi="dv-MV"/>
                    </w:rPr>
                    <w:t xml:space="preserve"> / ބޯޑު ރިސޮލިއުޝަން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)</w:t>
                  </w:r>
                </w:p>
              </w:tc>
              <w:tc>
                <w:tcPr>
                  <w:tcW w:w="602" w:type="dxa"/>
                </w:tcPr>
                <w:p w14:paraId="1945F544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7</w:t>
                  </w:r>
                </w:p>
              </w:tc>
            </w:tr>
            <w:tr w:rsidR="00ED2D2F" w:rsidRPr="00D52025" w14:paraId="33A81BDC" w14:textId="77777777" w:rsidTr="00ED2D2F">
              <w:tc>
                <w:tcPr>
                  <w:tcW w:w="1294" w:type="dxa"/>
                </w:tcPr>
                <w:p w14:paraId="25B0F1D8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03AB2BB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6E75972" w14:textId="733CC44B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މަޢުލޫމާތު ޝީޓުގެ 2.</w:t>
                  </w:r>
                  <w:r w:rsidR="00F51FC5">
                    <w:rPr>
                      <w:rFonts w:ascii="Faruma" w:hAnsi="Faruma" w:cs="Faruma" w:hint="cs"/>
                      <w:rtl/>
                      <w:lang w:bidi="dv-MV"/>
                    </w:rPr>
                    <w:t>6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ގައި ބަޔާންކޮށްފައިވާ ލިޔުން ހުށަހަޅަންޖެހޭނަމަ އެލިޔުން</w:t>
                  </w:r>
                </w:p>
              </w:tc>
              <w:tc>
                <w:tcPr>
                  <w:tcW w:w="602" w:type="dxa"/>
                </w:tcPr>
                <w:p w14:paraId="645F3604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8</w:t>
                  </w:r>
                </w:p>
              </w:tc>
            </w:tr>
            <w:tr w:rsidR="00ED2D2F" w:rsidRPr="00D52025" w14:paraId="48F3E53F" w14:textId="77777777" w:rsidTr="00ED2D2F">
              <w:tc>
                <w:tcPr>
                  <w:tcW w:w="1294" w:type="dxa"/>
                </w:tcPr>
                <w:p w14:paraId="534189AF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44BD259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BD156A8" w14:textId="77777777" w:rsidR="00ED2D2F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ކުންފުނީގެ މާލީ ހިސާބު</w:t>
                  </w:r>
                </w:p>
              </w:tc>
              <w:tc>
                <w:tcPr>
                  <w:tcW w:w="602" w:type="dxa"/>
                </w:tcPr>
                <w:p w14:paraId="68F638F4" w14:textId="77777777" w:rsidR="00ED2D2F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9</w:t>
                  </w:r>
                </w:p>
              </w:tc>
            </w:tr>
            <w:tr w:rsidR="00ED2D2F" w:rsidRPr="00D52025" w14:paraId="0DCC9978" w14:textId="77777777" w:rsidTr="00ED2D2F">
              <w:tc>
                <w:tcPr>
                  <w:tcW w:w="1294" w:type="dxa"/>
                </w:tcPr>
                <w:p w14:paraId="4FAE7E59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7431FBB6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C927E16" w14:textId="77777777" w:rsidR="00ED2D2F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މޯލްޑިވްސް އިންލަންޑް ރެވެނިއު އޮތޯރިޓީން ދޫކުރާ ޓެކްސް ކްލިއަރެންސް ރިޕޯޓްގެ ކޮޕީ (ދޫކުރިފަހުން 3 މަސް ހަމަނުވާ)</w:t>
                  </w:r>
                </w:p>
              </w:tc>
              <w:tc>
                <w:tcPr>
                  <w:tcW w:w="602" w:type="dxa"/>
                </w:tcPr>
                <w:p w14:paraId="5AFBED54" w14:textId="77777777" w:rsidR="00ED2D2F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0</w:t>
                  </w:r>
                </w:p>
              </w:tc>
            </w:tr>
            <w:tr w:rsidR="00ED2D2F" w:rsidRPr="00D52025" w14:paraId="1D522323" w14:textId="77777777" w:rsidTr="00ED2D2F">
              <w:tc>
                <w:tcPr>
                  <w:tcW w:w="1294" w:type="dxa"/>
                </w:tcPr>
                <w:p w14:paraId="7D283DEC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0BDC82D2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25935DF9" w14:textId="77777777" w:rsidR="00ED2D2F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ގަވާއިދުން ޕެންޝަން ފައިސާ ދައްކާކަމުގެ ލިޔުމުގެ ކޮޕީ (އެންމެފަހުން ދެއްކި މަހުގެ އަދި މުވައްޒަފުން ނެތްނަމަ، ނެތްކަމަށް ޕެންޝަން އޮފީހުންދީފައިވާ ލިޔުން) (ދޫކުރިފަހުން 3މަސް ހަމަނުވާ)</w:t>
                  </w:r>
                </w:p>
              </w:tc>
              <w:tc>
                <w:tcPr>
                  <w:tcW w:w="602" w:type="dxa"/>
                </w:tcPr>
                <w:p w14:paraId="2188EF54" w14:textId="77777777" w:rsidR="00ED2D2F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rtl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1</w:t>
                  </w:r>
                </w:p>
              </w:tc>
            </w:tr>
            <w:tr w:rsidR="00ED2D2F" w:rsidRPr="00D52025" w14:paraId="64C4C156" w14:textId="77777777" w:rsidTr="00ED2D2F">
              <w:tc>
                <w:tcPr>
                  <w:tcW w:w="9350" w:type="dxa"/>
                  <w:gridSpan w:val="4"/>
                </w:tcPr>
                <w:p w14:paraId="731AC356" w14:textId="48AA4477" w:rsidR="00ED2D2F" w:rsidRPr="00D04748" w:rsidRDefault="00ED2D2F" w:rsidP="005B0F86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D04748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ބީލަން ހުށަހަޅާއިރު ތިރީގައިމިވާ ލިޔެކިޔުންތައް ނެތްނަމަ ނުވަތަ މަދުނަމަ މާރކްސް ނުލިބޭނެއެވެ</w:t>
                  </w:r>
                  <w:r w:rsidR="00E05AD1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.</w:t>
                  </w:r>
                </w:p>
              </w:tc>
            </w:tr>
            <w:tr w:rsidR="00ED2D2F" w:rsidRPr="00D52025" w14:paraId="28500832" w14:textId="77777777" w:rsidTr="00F51FC5">
              <w:trPr>
                <w:trHeight w:val="402"/>
              </w:trPr>
              <w:tc>
                <w:tcPr>
                  <w:tcW w:w="9350" w:type="dxa"/>
                  <w:gridSpan w:val="4"/>
                </w:tcPr>
                <w:p w14:paraId="6B39ED43" w14:textId="1FA9176C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ބީލަން ހުށަހަޅާ މަސައްކަތާއި ގުޅުންހުރި މަސައްކަތްތަކުގެ ތަޖުރިބާގެ ލިޔެކިޔުންތައް ޖަދުވަލު </w:t>
                  </w:r>
                  <w:r w:rsidR="00F51FC5">
                    <w:rPr>
                      <w:rFonts w:ascii="Faruma" w:hAnsi="Faruma" w:cs="Faruma" w:hint="cs"/>
                      <w:rtl/>
                      <w:lang w:bidi="dv-MV"/>
                    </w:rPr>
                    <w:t>3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ގައި ހިމެނިފައިވާ ގޮތަށް</w:t>
                  </w:r>
                </w:p>
              </w:tc>
            </w:tr>
            <w:tr w:rsidR="00ED2D2F" w:rsidRPr="00D52025" w14:paraId="50953A93" w14:textId="77777777" w:rsidTr="00ED2D2F">
              <w:tc>
                <w:tcPr>
                  <w:tcW w:w="1294" w:type="dxa"/>
                </w:tcPr>
                <w:p w14:paraId="21572C86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2853D9A9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33D1FF16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 މައުލޫމާތު ޝީޓުގެ 3.9 ނަންބަރުގައި ހިމެނިފައިވާ </w:t>
                  </w:r>
                </w:p>
              </w:tc>
              <w:tc>
                <w:tcPr>
                  <w:tcW w:w="602" w:type="dxa"/>
                </w:tcPr>
                <w:p w14:paraId="1A33CEE7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</w:t>
                  </w:r>
                </w:p>
              </w:tc>
            </w:tr>
            <w:tr w:rsidR="00ED2D2F" w:rsidRPr="00D52025" w14:paraId="5CCAF02F" w14:textId="77777777" w:rsidTr="00ED2D2F">
              <w:tc>
                <w:tcPr>
                  <w:tcW w:w="9350" w:type="dxa"/>
                  <w:gridSpan w:val="4"/>
                </w:tcPr>
                <w:p w14:paraId="07F4FE42" w14:textId="320B3FE8" w:rsidR="00ED2D2F" w:rsidRPr="00D04748" w:rsidRDefault="00ED2D2F" w:rsidP="005B0F86">
                  <w:pPr>
                    <w:framePr w:hSpace="180" w:wrap="around" w:vAnchor="text" w:hAnchor="margin" w:y="522"/>
                    <w:bidi/>
                    <w:jc w:val="center"/>
                    <w:rPr>
                      <w:rFonts w:ascii="Faruma" w:hAnsi="Faruma" w:cs="Faruma"/>
                      <w:b/>
                      <w:bCs/>
                      <w:lang w:bidi="dv-MV"/>
                    </w:rPr>
                  </w:pPr>
                  <w:r w:rsidRPr="00D04748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ބީލަން ހުށަހަޅާއިރު ތިރީގައިވާ އިރުޝާދާ އެއްގޮތަށް ހުށަހަޅާފައި ނުވާނަމަ ބީލަން ކެންސަލްކުރުމުގެ އިޙްތިޔާރު ބީލަމަށް ހުޅުވާލި ފަރާތައް ލިބިގެންވެއެވެ</w:t>
                  </w:r>
                  <w:r w:rsidR="00E05AD1">
                    <w:rPr>
                      <w:rFonts w:ascii="Faruma" w:hAnsi="Faruma" w:cs="Faruma" w:hint="cs"/>
                      <w:b/>
                      <w:bCs/>
                      <w:rtl/>
                      <w:lang w:bidi="dv-MV"/>
                    </w:rPr>
                    <w:t>.</w:t>
                  </w:r>
                </w:p>
              </w:tc>
            </w:tr>
            <w:tr w:rsidR="00ED2D2F" w:rsidRPr="00D52025" w14:paraId="5AC7E9E5" w14:textId="77777777" w:rsidTr="00ED2D2F">
              <w:tc>
                <w:tcPr>
                  <w:tcW w:w="1294" w:type="dxa"/>
                </w:tcPr>
                <w:p w14:paraId="706D1C7A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24EA799F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524881A2" w14:textId="5C215B45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ހުށަހަޅަންޖެހޭ ލިޔުންތައް ހުރީ މިލިސްޓުގައިވާ ތަރުތީބުން ތަރުތީބުކުރެވިފައި</w:t>
                  </w:r>
                </w:p>
              </w:tc>
              <w:tc>
                <w:tcPr>
                  <w:tcW w:w="602" w:type="dxa"/>
                </w:tcPr>
                <w:p w14:paraId="42A1F885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1</w:t>
                  </w:r>
                </w:p>
              </w:tc>
            </w:tr>
            <w:tr w:rsidR="00ED2D2F" w:rsidRPr="00D52025" w14:paraId="7821D3DF" w14:textId="77777777" w:rsidTr="00ED2D2F">
              <w:tc>
                <w:tcPr>
                  <w:tcW w:w="1294" w:type="dxa"/>
                </w:tcPr>
                <w:p w14:paraId="4264DF64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32DADA11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10EC96BF" w14:textId="3F6F2E40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ޞަފްޙާ ނަންބަރު ޖަހާފައި ( ކިތައް ޞަފްޙާގެ ތެރެ</w:t>
                  </w:r>
                  <w:r w:rsidR="00531A91">
                    <w:rPr>
                      <w:rFonts w:ascii="Faruma" w:hAnsi="Faruma" w:cs="Faruma" w:hint="cs"/>
                      <w:rtl/>
                      <w:lang w:bidi="dv-MV"/>
                    </w:rPr>
                    <w:t>އިން ކިތައްވަނަ ޞަފްޙާކަން އެނގޭ</w:t>
                  </w: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ނެގޮތަށް</w:t>
                  </w:r>
                </w:p>
              </w:tc>
              <w:tc>
                <w:tcPr>
                  <w:tcW w:w="602" w:type="dxa"/>
                </w:tcPr>
                <w:p w14:paraId="5F5FC552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2</w:t>
                  </w:r>
                </w:p>
              </w:tc>
            </w:tr>
            <w:tr w:rsidR="00ED2D2F" w:rsidRPr="00D52025" w14:paraId="6D83B63E" w14:textId="77777777" w:rsidTr="00ED2D2F">
              <w:tc>
                <w:tcPr>
                  <w:tcW w:w="1294" w:type="dxa"/>
                </w:tcPr>
                <w:p w14:paraId="44CA003B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1477B8C5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4FF80F2B" w14:textId="1C5A197A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 xml:space="preserve">ޞަފްޙާތަކުގައި ހުރީ </w:t>
                  </w:r>
                  <w:r w:rsidR="00F51FC5">
                    <w:rPr>
                      <w:rFonts w:ascii="Faruma" w:hAnsi="Faruma" w:cs="Faruma" w:hint="cs"/>
                      <w:rtl/>
                      <w:lang w:bidi="dv-MV"/>
                    </w:rPr>
                    <w:t>ހުށަހަޅާ ފަރާތުގެ ތައްގަނޑު ޖާހަފައި</w:t>
                  </w:r>
                </w:p>
              </w:tc>
              <w:tc>
                <w:tcPr>
                  <w:tcW w:w="602" w:type="dxa"/>
                </w:tcPr>
                <w:p w14:paraId="7A6AC7E6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3</w:t>
                  </w:r>
                </w:p>
              </w:tc>
            </w:tr>
            <w:tr w:rsidR="00ED2D2F" w:rsidRPr="00D52025" w14:paraId="5C16CF53" w14:textId="77777777" w:rsidTr="00ED2D2F">
              <w:tc>
                <w:tcPr>
                  <w:tcW w:w="1294" w:type="dxa"/>
                </w:tcPr>
                <w:p w14:paraId="70F353BE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1131" w:type="dxa"/>
                </w:tcPr>
                <w:p w14:paraId="41E09D87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</w:p>
              </w:tc>
              <w:tc>
                <w:tcPr>
                  <w:tcW w:w="6323" w:type="dxa"/>
                </w:tcPr>
                <w:p w14:paraId="61082779" w14:textId="0CAED5B9" w:rsidR="00ED2D2F" w:rsidRPr="00D52025" w:rsidRDefault="00FA714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ބީލަމުގެ ގަނޑުތައް ހުރީ</w:t>
                  </w:r>
                  <w:r w:rsidR="00ED2D2F">
                    <w:rPr>
                      <w:rFonts w:ascii="Faruma" w:hAnsi="Faruma" w:cs="Faruma" w:hint="cs"/>
                      <w:rtl/>
                      <w:lang w:bidi="dv-MV"/>
                    </w:rPr>
                    <w:t xml:space="preserve"> ވަކިނުވާނޭހެން ބައިންޑްކޮށް / ހީރަސްޖަހާފައި</w:t>
                  </w:r>
                </w:p>
              </w:tc>
              <w:tc>
                <w:tcPr>
                  <w:tcW w:w="602" w:type="dxa"/>
                </w:tcPr>
                <w:p w14:paraId="10DF2839" w14:textId="77777777" w:rsidR="00ED2D2F" w:rsidRPr="00D52025" w:rsidRDefault="00ED2D2F" w:rsidP="005B0F86">
                  <w:pPr>
                    <w:framePr w:hSpace="180" w:wrap="around" w:vAnchor="text" w:hAnchor="margin" w:y="522"/>
                    <w:bidi/>
                    <w:rPr>
                      <w:rFonts w:ascii="Faruma" w:hAnsi="Faruma" w:cs="Faruma"/>
                      <w:lang w:bidi="dv-MV"/>
                    </w:rPr>
                  </w:pPr>
                  <w:r>
                    <w:rPr>
                      <w:rFonts w:ascii="Faruma" w:hAnsi="Faruma" w:cs="Faruma" w:hint="cs"/>
                      <w:rtl/>
                      <w:lang w:bidi="dv-MV"/>
                    </w:rPr>
                    <w:t>4</w:t>
                  </w:r>
                </w:p>
              </w:tc>
            </w:tr>
          </w:tbl>
          <w:p w14:paraId="08708A6A" w14:textId="282E736A" w:rsidR="00531A91" w:rsidRDefault="00531A91" w:rsidP="00531A91">
            <w:pPr>
              <w:bidi/>
              <w:spacing w:after="0"/>
              <w:ind w:firstLine="90"/>
              <w:jc w:val="both"/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0C8F0B56" wp14:editId="190E7E1B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28575</wp:posOffset>
                      </wp:positionV>
                      <wp:extent cx="1280160" cy="1118235"/>
                      <wp:effectExtent l="0" t="0" r="15240" b="24765"/>
                      <wp:wrapNone/>
                      <wp:docPr id="16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80160" cy="1118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4606C6" w14:textId="77777777" w:rsidR="005A6B02" w:rsidRDefault="005A6B02" w:rsidP="00ED2D2F">
                                  <w:pPr>
                                    <w:rPr>
                                      <w:rFonts w:cs="MV Boli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027EDD5C" w14:textId="77777777" w:rsidR="005A6B02" w:rsidRDefault="005A6B02" w:rsidP="00ED2D2F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</w:pPr>
                                </w:p>
                                <w:p w14:paraId="57FEB69C" w14:textId="77777777" w:rsidR="005A6B02" w:rsidRPr="006D501E" w:rsidRDefault="005A6B02" w:rsidP="00ED2D2F">
                                  <w:pPr>
                                    <w:jc w:val="center"/>
                                    <w:rPr>
                                      <w:rFonts w:ascii="Faruma" w:hAnsi="Faruma" w:cs="Faruma"/>
                                      <w:lang w:bidi="dv-MV"/>
                                    </w:rPr>
                                  </w:pP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ތައްގަ</w:t>
                                  </w:r>
                                  <w:r>
                                    <w:rPr>
                                      <w:rFonts w:ascii="Faruma" w:hAnsi="Faruma" w:cs="Faruma" w:hint="cs"/>
                                      <w:rtl/>
                                      <w:lang w:bidi="dv-MV"/>
                                    </w:rPr>
                                    <w:t>ނ</w:t>
                                  </w:r>
                                  <w:r w:rsidRPr="006D501E">
                                    <w:rPr>
                                      <w:rFonts w:ascii="Faruma" w:hAnsi="Faruma" w:cs="Faruma"/>
                                      <w:rtl/>
                                      <w:lang w:bidi="dv-MV"/>
                                    </w:rPr>
                                    <w:t>ޑު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8F0B56" id="Text Box 16" o:spid="_x0000_s1027" type="#_x0000_t202" style="position:absolute;left:0;text-align:left;margin-left:9.65pt;margin-top:2.25pt;width:100.8pt;height:88.0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">
                      <v:textbox>
                        <w:txbxContent>
                          <w:p w14:paraId="7D4606C6" w14:textId="77777777" w:rsidR="005A6B02" w:rsidRDefault="005A6B02" w:rsidP="00ED2D2F">
                            <w:pPr>
                              <w:rPr>
                                <w:rFonts w:cs="MV Boli"/>
                                <w:rtl/>
                                <w:lang w:bidi="dv-MV"/>
                              </w:rPr>
                            </w:pPr>
                          </w:p>
                          <w:p w14:paraId="027EDD5C" w14:textId="77777777" w:rsidR="005A6B02" w:rsidRDefault="005A6B02" w:rsidP="00ED2D2F">
                            <w:pPr>
                              <w:jc w:val="center"/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</w:pPr>
                          </w:p>
                          <w:p w14:paraId="57FEB69C" w14:textId="77777777" w:rsidR="005A6B02" w:rsidRPr="006D501E" w:rsidRDefault="005A6B02" w:rsidP="00ED2D2F">
                            <w:pPr>
                              <w:jc w:val="center"/>
                              <w:rPr>
                                <w:rFonts w:ascii="Faruma" w:hAnsi="Faruma" w:cs="Faruma"/>
                                <w:lang w:bidi="dv-MV"/>
                              </w:rPr>
                            </w:pP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ތައްގަ</w:t>
                            </w:r>
                            <w:r>
                              <w:rPr>
                                <w:rFonts w:ascii="Faruma" w:hAnsi="Faruma" w:cs="Faruma" w:hint="cs"/>
                                <w:rtl/>
                                <w:lang w:bidi="dv-MV"/>
                              </w:rPr>
                              <w:t>ނ</w:t>
                            </w:r>
                            <w:r w:rsidRPr="006D501E">
                              <w:rPr>
                                <w:rFonts w:ascii="Faruma" w:hAnsi="Faruma" w:cs="Faruma"/>
                                <w:rtl/>
                                <w:lang w:bidi="dv-MV"/>
                              </w:rPr>
                              <w:t>ޑު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21C7AF7" w14:textId="11529518" w:rsidR="00ED2D2F" w:rsidRPr="00116549" w:rsidRDefault="00ED2D2F" w:rsidP="00531A91">
            <w:pPr>
              <w:bidi/>
              <w:spacing w:after="0"/>
              <w:ind w:firstLine="90"/>
              <w:jc w:val="both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ނޯޓް: </w:t>
            </w:r>
            <w:r w:rsidRPr="00116549">
              <w:rPr>
                <w:rFonts w:ascii="Faruma" w:hAnsi="Faruma" w:cs="Faruma" w:hint="cs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  - </w:t>
            </w: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ޗެކް ލިސްޓުގެ ހުރިހާ ބައެއްފުރިހަމަ ކުރެއްވުމަށް </w:t>
            </w:r>
            <w:r w:rsidRPr="00116549">
              <w:rPr>
                <w:rFonts w:ascii="Times New Roman" w:hAnsi="Times New Roman" w:cs="Times New Roman" w:hint="cs"/>
                <w:b/>
                <w:bCs/>
                <w:noProof/>
                <w:sz w:val="20"/>
                <w:szCs w:val="20"/>
                <w:rtl/>
                <w:lang w:bidi="dv-MV"/>
              </w:rPr>
              <w:t>√</w:t>
            </w: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 ނުވަތަ </w:t>
            </w:r>
            <w:r w:rsidRPr="00116549">
              <w:rPr>
                <w:rFonts w:ascii="Faruma" w:hAnsi="Faruma" w:cs="Faruma"/>
                <w:noProof/>
                <w:lang w:bidi="dv-MV"/>
              </w:rPr>
              <w:t>x</w:t>
            </w:r>
            <w:r w:rsidRPr="00116549">
              <w:rPr>
                <w:rFonts w:ascii="Faruma" w:hAnsi="Faruma" w:cs="Faruma"/>
                <w:b/>
                <w:bCs/>
                <w:noProof/>
                <w:sz w:val="20"/>
                <w:szCs w:val="20"/>
                <w:rtl/>
                <w:lang w:bidi="dv-MV"/>
              </w:rPr>
              <w:t xml:space="preserve"> ފާހަނގަ ބޭނުން ކުރައްވާ. </w:t>
            </w:r>
            <w:r w:rsidRPr="00116549"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  <w:t xml:space="preserve">  </w:t>
            </w:r>
          </w:p>
          <w:p w14:paraId="09E9B391" w14:textId="3CDCBFB4" w:rsidR="00ED2D2F" w:rsidRDefault="00ED2D2F" w:rsidP="00531A91">
            <w:pPr>
              <w:pStyle w:val="ListParagraph"/>
              <w:numPr>
                <w:ilvl w:val="0"/>
                <w:numId w:val="45"/>
              </w:numPr>
              <w:bidi/>
              <w:spacing w:after="0"/>
              <w:jc w:val="both"/>
              <w:rPr>
                <w:rFonts w:ascii="Faruma" w:hAnsi="Faruma" w:cs="Faruma"/>
                <w:b/>
                <w:bCs/>
                <w:sz w:val="20"/>
                <w:szCs w:val="20"/>
                <w:lang w:bidi="dv-MV"/>
              </w:rPr>
            </w:pPr>
            <w:r w:rsidRPr="00116549">
              <w:rPr>
                <w:rFonts w:ascii="Faruma" w:hAnsi="Faruma" w:cs="Faruma" w:hint="cs"/>
                <w:b/>
                <w:bCs/>
                <w:sz w:val="20"/>
                <w:szCs w:val="20"/>
                <w:rtl/>
                <w:lang w:bidi="dv-MV"/>
              </w:rPr>
              <w:t>ތަޖުރިބާގެ ގޮތުގައި ހިމެނުއްވި ލިޔުންތަކުގެ ޢަދަދު ޖައްސަވާ</w:t>
            </w:r>
          </w:p>
          <w:p w14:paraId="726E8606" w14:textId="77777777" w:rsidR="00ED2D2F" w:rsidRPr="008C04DB" w:rsidRDefault="00ED2D2F" w:rsidP="008C04DB">
            <w:pPr>
              <w:bidi/>
              <w:spacing w:before="240"/>
              <w:jc w:val="both"/>
              <w:rPr>
                <w:rFonts w:ascii="Faruma" w:hAnsi="Faruma" w:cs="Faruma"/>
                <w:b/>
                <w:bCs/>
                <w:sz w:val="20"/>
                <w:szCs w:val="20"/>
                <w:rtl/>
                <w:lang w:bidi="dv-MV"/>
              </w:rPr>
            </w:pPr>
          </w:p>
          <w:p w14:paraId="2F6FAABF" w14:textId="6CB84734" w:rsidR="00ED2D2F" w:rsidRPr="009E038C" w:rsidRDefault="00ED2D2F" w:rsidP="00843EAA">
            <w:pPr>
              <w:spacing w:after="0"/>
              <w:rPr>
                <w:rFonts w:ascii="Faruma" w:eastAsia="Times New Roman" w:hAnsi="Faruma" w:cs="Faruma"/>
                <w:b/>
                <w:bCs/>
                <w:rtl/>
                <w:lang w:bidi="dv-MV"/>
              </w:rPr>
            </w:pPr>
          </w:p>
        </w:tc>
      </w:tr>
      <w:bookmarkEnd w:id="0"/>
    </w:tbl>
    <w:p w14:paraId="7C817721" w14:textId="3491779E" w:rsidR="003B341C" w:rsidRPr="00116549" w:rsidRDefault="003B341C" w:rsidP="005B0F86">
      <w:pPr>
        <w:bidi/>
        <w:spacing w:before="240"/>
        <w:jc w:val="both"/>
        <w:rPr>
          <w:rFonts w:ascii="Faruma" w:hAnsi="Faruma" w:cs="Faruma"/>
          <w:b/>
          <w:bCs/>
          <w:sz w:val="20"/>
          <w:szCs w:val="20"/>
          <w:rtl/>
          <w:lang w:bidi="dv-MV"/>
        </w:rPr>
      </w:pPr>
    </w:p>
    <w:sectPr w:rsidR="003B341C" w:rsidRPr="00116549" w:rsidSect="00111946">
      <w:footerReference w:type="default" r:id="rId9"/>
      <w:pgSz w:w="11909" w:h="16834" w:code="9"/>
      <w:pgMar w:top="720" w:right="1019" w:bottom="900" w:left="990" w:header="540" w:footer="33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653BC" w16cex:dateUtc="2021-06-05T14:49:00Z"/>
  <w16cex:commentExtensible w16cex:durableId="2466519F" w16cex:dateUtc="2021-06-05T14:40:00Z"/>
  <w16cex:commentExtensible w16cex:durableId="2466517F" w16cex:dateUtc="2021-06-05T14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9CB16A6" w16cid:durableId="246653BC"/>
  <w16cid:commentId w16cid:paraId="47B49BF0" w16cid:durableId="2466519F"/>
  <w16cid:commentId w16cid:paraId="092BC5ED" w16cid:durableId="2466517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3B42B6" w14:textId="77777777" w:rsidR="00860001" w:rsidRDefault="00860001" w:rsidP="00F25269">
      <w:pPr>
        <w:spacing w:after="0" w:line="240" w:lineRule="auto"/>
      </w:pPr>
      <w:r>
        <w:separator/>
      </w:r>
    </w:p>
  </w:endnote>
  <w:endnote w:type="continuationSeparator" w:id="0">
    <w:p w14:paraId="7D750224" w14:textId="77777777" w:rsidR="00860001" w:rsidRDefault="00860001" w:rsidP="00F25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Faruma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Emoji">
    <w:altName w:val="Segoe UI Symbol"/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oloLens MDL2 Assets">
    <w:altName w:val="Courier New"/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1168011668"/>
      <w:docPartObj>
        <w:docPartGallery w:val="Page Numbers (Bottom of Page)"/>
        <w:docPartUnique/>
      </w:docPartObj>
    </w:sdtPr>
    <w:sdtEndPr>
      <w:rPr>
        <w:rFonts w:ascii="Faruma" w:hAnsi="Faruma" w:cs="Faruma"/>
      </w:rPr>
    </w:sdtEndPr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>
          <w:rPr>
            <w:rFonts w:ascii="Faruma" w:hAnsi="Faruma" w:cs="Faruma"/>
          </w:rPr>
        </w:sdtEndPr>
        <w:sdtContent>
          <w:p w14:paraId="01BF68E5" w14:textId="73F4C1BD" w:rsidR="00396D37" w:rsidRPr="00396D37" w:rsidRDefault="00396D37" w:rsidP="00396D37">
            <w:pPr>
              <w:pStyle w:val="Footer"/>
              <w:jc w:val="right"/>
              <w:rPr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5930A39C" wp14:editId="08E1BDCC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5</wp:posOffset>
                      </wp:positionV>
                      <wp:extent cx="6340475" cy="0"/>
                      <wp:effectExtent l="0" t="0" r="22225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404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4678583" id="Straight Connector 1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.15pt" to="493.8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" strokecolor="black [3040]"/>
                  </w:pict>
                </mc:Fallback>
              </mc:AlternateContent>
            </w:r>
            <w:r w:rsidRPr="00176F32">
              <w:rPr>
                <w:noProof/>
                <w:color w:val="595959" w:themeColor="text1" w:themeTint="A6"/>
              </w:rPr>
              <w:drawing>
                <wp:anchor distT="0" distB="0" distL="114300" distR="114300" simplePos="0" relativeHeight="251659264" behindDoc="0" locked="0" layoutInCell="1" allowOverlap="1" wp14:anchorId="7B8CA46D" wp14:editId="485BE80B">
                  <wp:simplePos x="0" y="0"/>
                  <wp:positionH relativeFrom="column">
                    <wp:posOffset>772893</wp:posOffset>
                  </wp:positionH>
                  <wp:positionV relativeFrom="paragraph">
                    <wp:posOffset>-152507</wp:posOffset>
                  </wp:positionV>
                  <wp:extent cx="448733" cy="336550"/>
                  <wp:effectExtent l="0" t="0" r="8890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33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96D37">
              <w:rPr>
                <w:rFonts w:cs="MV Boli" w:hint="cs"/>
                <w:sz w:val="20"/>
                <w:szCs w:val="20"/>
                <w:rtl/>
                <w:lang w:bidi="dv-MV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PAGE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5B0F86">
              <w:rPr>
                <w:rFonts w:ascii="Faruma" w:hAnsi="Faruma" w:cs="Faruma"/>
                <w:noProof/>
                <w:sz w:val="20"/>
                <w:szCs w:val="20"/>
              </w:rPr>
              <w:t>1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>ގެ</w:t>
            </w:r>
            <w:r w:rsidRPr="000542AB">
              <w:rPr>
                <w:rFonts w:ascii="Faruma" w:hAnsi="Faruma" w:cs="Faruma"/>
                <w:sz w:val="20"/>
                <w:szCs w:val="20"/>
              </w:rPr>
              <w:t xml:space="preserve"> 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begin"/>
            </w:r>
            <w:r w:rsidRPr="000542AB">
              <w:rPr>
                <w:rFonts w:ascii="Faruma" w:hAnsi="Faruma" w:cs="Faruma"/>
                <w:sz w:val="20"/>
                <w:szCs w:val="20"/>
              </w:rPr>
              <w:instrText xml:space="preserve"> NUMPAGES  </w:instrTex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separate"/>
            </w:r>
            <w:r w:rsidR="005B0F86">
              <w:rPr>
                <w:rFonts w:ascii="Faruma" w:hAnsi="Faruma" w:cs="Faruma"/>
                <w:noProof/>
                <w:sz w:val="20"/>
                <w:szCs w:val="20"/>
              </w:rPr>
              <w:t>2</w:t>
            </w:r>
            <w:r w:rsidRPr="000542AB">
              <w:rPr>
                <w:rFonts w:ascii="Faruma" w:hAnsi="Faruma" w:cs="Faruma"/>
                <w:sz w:val="20"/>
                <w:szCs w:val="20"/>
              </w:rPr>
              <w:fldChar w:fldCharType="end"/>
            </w:r>
            <w:r w:rsidRPr="000542AB">
              <w:rPr>
                <w:rFonts w:ascii="Faruma" w:hAnsi="Faruma" w:cs="Faruma"/>
                <w:sz w:val="20"/>
                <w:szCs w:val="20"/>
                <w:rtl/>
                <w:lang w:bidi="dv-MV"/>
              </w:rPr>
              <w:t xml:space="preserve">ޞަފްޙާ </w:t>
            </w:r>
          </w:p>
        </w:sdtContent>
      </w:sdt>
    </w:sdtContent>
  </w:sdt>
  <w:sdt>
    <w:sdtPr>
      <w:rPr>
        <w:rFonts w:ascii="Faruma" w:hAnsi="Faruma" w:cs="Faruma"/>
        <w:color w:val="595959" w:themeColor="text1" w:themeTint="A6"/>
        <w:rtl/>
      </w:rPr>
      <w:id w:val="1197577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9D165" w14:textId="77777777" w:rsidR="00396D37" w:rsidRDefault="00396D37" w:rsidP="00396D37">
        <w:pPr>
          <w:tabs>
            <w:tab w:val="right" w:pos="2819"/>
            <w:tab w:val="center" w:pos="4590"/>
          </w:tabs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</w:pP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ޓެކްސް އެޕީލް ޓްރައިބިއުނަލް،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.މާގަހަ</w:t>
        </w:r>
        <w:r w:rsidRPr="00176F32">
          <w:rPr>
            <w:rFonts w:ascii="Faruma" w:hAnsi="Faruma" w:cs="Times New Roman" w:hint="cs"/>
            <w:color w:val="595959" w:themeColor="text1" w:themeTint="A6"/>
            <w:sz w:val="16"/>
            <w:szCs w:val="16"/>
            <w:rtl/>
          </w:rPr>
          <w:t xml:space="preserve">، </w:t>
        </w:r>
        <w:r w:rsidRPr="000542AB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ތިންވަނަ ވަނަ ފަންގިފިލާ،</w:t>
        </w:r>
        <w:r w:rsidRPr="00176F32">
          <w:rPr>
            <w:rFonts w:ascii="Faruma" w:hAnsi="Faruma" w:cs="MV Boli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ބުރުޒުމަ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ގު 201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52</w:t>
        </w:r>
        <w:r w:rsidRPr="00176F32">
          <w:rPr>
            <w:rFonts w:ascii="Faruma" w:hAnsi="Faruma" w:cs="Times New Roman"/>
            <w:color w:val="595959" w:themeColor="text1" w:themeTint="A6"/>
            <w:sz w:val="16"/>
            <w:szCs w:val="16"/>
            <w:rtl/>
          </w:rPr>
          <w:t>،</w:t>
        </w:r>
        <w:r w:rsidRPr="00176F32"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>މާލެ، ދިވެހިރާއްޖ</w:t>
        </w:r>
        <w:r>
          <w:rPr>
            <w:rFonts w:ascii="Faruma" w:hAnsi="Faruma" w:cs="Faruma" w:hint="cs"/>
            <w:color w:val="595959" w:themeColor="text1" w:themeTint="A6"/>
            <w:sz w:val="16"/>
            <w:szCs w:val="16"/>
            <w:rtl/>
            <w:lang w:bidi="dv-MV"/>
          </w:rPr>
          <w:t>ެ</w:t>
        </w:r>
      </w:p>
      <w:p w14:paraId="633AFFBB" w14:textId="6AE14426" w:rsidR="005A6B02" w:rsidRPr="00111946" w:rsidRDefault="00396D37" w:rsidP="00396D37">
        <w:pPr>
          <w:bidi/>
          <w:spacing w:after="0"/>
          <w:ind w:left="-630" w:right="-810"/>
          <w:jc w:val="center"/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</w:pPr>
        <w:r w:rsidRPr="00176F32">
          <w:rPr>
            <w:rFonts w:ascii="Faruma" w:hAnsi="Faruma" w:cs="Faruma"/>
            <w:b/>
            <w:bCs/>
            <w:color w:val="595959" w:themeColor="text1" w:themeTint="A6"/>
            <w:sz w:val="20"/>
            <w:szCs w:val="20"/>
            <w:lang w:bidi="dv-MV"/>
          </w:rPr>
          <w:sym w:font="Wingdings" w:char="F029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1 5555</w:t>
        </w:r>
        <w:r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  <w:lang w:bidi="dv-MV"/>
          </w:rPr>
          <w:t xml:space="preserve"> </w:t>
        </w:r>
        <w:r w:rsidRPr="00176F32">
          <w:rPr>
            <w:rFonts w:ascii="Faruma" w:hAnsi="Faruma" w:cs="Faruma"/>
            <w:b/>
            <w:bCs/>
            <w:color w:val="595959" w:themeColor="text1" w:themeTint="A6"/>
            <w:sz w:val="18"/>
            <w:szCs w:val="18"/>
            <w:lang w:bidi="dv-MV"/>
          </w:rPr>
          <w:sym w:font="Wingdings 2" w:char="F036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300 5571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rtl/>
          </w:rPr>
          <w:t xml:space="preserve"> </w:t>
        </w:r>
        <w:r>
          <w:rPr>
            <w:rFonts w:ascii="Faruma" w:hAnsi="Faruma" w:cs="Faruma"/>
            <w:color w:val="595959" w:themeColor="text1" w:themeTint="A6"/>
            <w:sz w:val="16"/>
            <w:szCs w:val="16"/>
          </w:rPr>
          <w:t xml:space="preserve">    </w:t>
        </w:r>
        <w:r w:rsidRPr="00176F32">
          <w:rPr>
            <w:rFonts w:ascii="Segoe UI Emoji" w:hAnsi="Segoe UI Emoji" w:cs="Segoe UI Emoji"/>
            <w:b/>
            <w:bCs/>
            <w:color w:val="595959" w:themeColor="text1" w:themeTint="A6"/>
            <w:sz w:val="16"/>
            <w:szCs w:val="16"/>
            <w:lang w:bidi="dv-MV"/>
          </w:rPr>
          <w:sym w:font="Wingdings" w:char="F02A"/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hyperlink r:id="rId2" w:history="1">
          <w:r w:rsidRPr="00176F32">
            <w:rPr>
              <w:rStyle w:val="Hyperlink"/>
              <w:rFonts w:ascii="Faruma" w:hAnsi="Faruma" w:cs="Faruma"/>
              <w:color w:val="595959" w:themeColor="text1" w:themeTint="A6"/>
              <w:sz w:val="16"/>
              <w:szCs w:val="16"/>
              <w:u w:val="none"/>
              <w:lang w:bidi="dv-MV"/>
            </w:rPr>
            <w:t>info@tat.gov.mv</w:t>
          </w:r>
        </w:hyperlink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HoloLens MDL2 Assets" w:hAnsi="HoloLens MDL2 Assets" w:cs="Faruma"/>
            <w:color w:val="595959" w:themeColor="text1" w:themeTint="A6"/>
            <w:sz w:val="14"/>
            <w:szCs w:val="14"/>
            <w:lang w:bidi="dv-MV"/>
          </w:rPr>
          <w:t></w:t>
        </w:r>
        <w:r w:rsidRPr="00176F32">
          <w:rPr>
            <w:rFonts w:ascii="HoloLens MDL2 Assets" w:hAnsi="HoloLens MDL2 Assets" w:cs="Faruma"/>
            <w:color w:val="595959" w:themeColor="text1" w:themeTint="A6"/>
            <w:sz w:val="16"/>
            <w:szCs w:val="16"/>
            <w:lang w:bidi="dv-MV"/>
          </w:rPr>
          <w:t xml:space="preserve"> </w:t>
        </w:r>
        <w:r w:rsidRPr="00176F32">
          <w:rPr>
            <w:rFonts w:ascii="Faruma" w:hAnsi="Faruma" w:cs="Faruma"/>
            <w:color w:val="595959" w:themeColor="text1" w:themeTint="A6"/>
            <w:sz w:val="16"/>
            <w:szCs w:val="16"/>
            <w:lang w:bidi="dv-MV"/>
          </w:rPr>
          <w:t>www.tat.gov.m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039FD" w14:textId="77777777" w:rsidR="00860001" w:rsidRDefault="00860001" w:rsidP="00F25269">
      <w:pPr>
        <w:spacing w:after="0" w:line="240" w:lineRule="auto"/>
      </w:pPr>
      <w:r>
        <w:separator/>
      </w:r>
    </w:p>
  </w:footnote>
  <w:footnote w:type="continuationSeparator" w:id="0">
    <w:p w14:paraId="6DF88E18" w14:textId="77777777" w:rsidR="00860001" w:rsidRDefault="00860001" w:rsidP="00F25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25CE"/>
    <w:multiLevelType w:val="multilevel"/>
    <w:tmpl w:val="C3566E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5"/>
      <w:numFmt w:val="decimal"/>
      <w:lvlText w:val="%1.%2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  <w:sz w:val="24"/>
      </w:rPr>
    </w:lvl>
  </w:abstractNum>
  <w:abstractNum w:abstractNumId="1" w15:restartNumberingAfterBreak="0">
    <w:nsid w:val="04B363CC"/>
    <w:multiLevelType w:val="hybridMultilevel"/>
    <w:tmpl w:val="A26C8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06D3"/>
    <w:multiLevelType w:val="hybridMultilevel"/>
    <w:tmpl w:val="16A2BB00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0796A"/>
    <w:multiLevelType w:val="hybridMultilevel"/>
    <w:tmpl w:val="5C5E00DA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678EB"/>
    <w:multiLevelType w:val="multilevel"/>
    <w:tmpl w:val="4B06AA90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73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786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499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52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565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278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4991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344" w:hanging="2520"/>
      </w:pPr>
      <w:rPr>
        <w:rFonts w:hint="default"/>
      </w:rPr>
    </w:lvl>
  </w:abstractNum>
  <w:abstractNum w:abstractNumId="5" w15:restartNumberingAfterBreak="0">
    <w:nsid w:val="0AD421F8"/>
    <w:multiLevelType w:val="multilevel"/>
    <w:tmpl w:val="AE0A636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F5D0760"/>
    <w:multiLevelType w:val="hybridMultilevel"/>
    <w:tmpl w:val="50A8961A"/>
    <w:lvl w:ilvl="0" w:tplc="3ACE4BD2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Faru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E8140E"/>
    <w:multiLevelType w:val="multilevel"/>
    <w:tmpl w:val="98521942"/>
    <w:lvl w:ilvl="0">
      <w:start w:val="5"/>
      <w:numFmt w:val="decimal"/>
      <w:lvlText w:val="%1."/>
      <w:lvlJc w:val="left"/>
      <w:pPr>
        <w:ind w:left="390" w:hanging="390"/>
      </w:pPr>
      <w:rPr>
        <w:rFonts w:ascii="MV Boli" w:hAnsi="MV Boli" w:hint="default"/>
        <w:b w:val="0"/>
        <w:sz w:val="22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ascii="MV Boli" w:hAnsi="MV Boli" w:hint="default"/>
        <w:b w:val="0"/>
        <w:sz w:val="22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ascii="MV Boli" w:hAnsi="MV Boli" w:hint="default"/>
        <w:b w:val="0"/>
        <w:sz w:val="22"/>
      </w:rPr>
    </w:lvl>
    <w:lvl w:ilvl="4">
      <w:start w:val="1"/>
      <w:numFmt w:val="decimal"/>
      <w:lvlText w:val="%1.%2-%3.%4.%5."/>
      <w:lvlJc w:val="left"/>
      <w:pPr>
        <w:ind w:left="3240" w:hanging="1800"/>
      </w:pPr>
      <w:rPr>
        <w:rFonts w:ascii="MV Boli" w:hAnsi="MV Boli" w:hint="default"/>
        <w:b w:val="0"/>
        <w:sz w:val="22"/>
      </w:rPr>
    </w:lvl>
    <w:lvl w:ilvl="5">
      <w:start w:val="1"/>
      <w:numFmt w:val="decimal"/>
      <w:lvlText w:val="%1.%2-%3.%4.%5.%6."/>
      <w:lvlJc w:val="left"/>
      <w:pPr>
        <w:ind w:left="3960" w:hanging="2160"/>
      </w:pPr>
      <w:rPr>
        <w:rFonts w:ascii="MV Boli" w:hAnsi="MV Boli" w:hint="default"/>
        <w:b w:val="0"/>
        <w:sz w:val="22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ascii="MV Boli" w:hAnsi="MV Boli" w:hint="default"/>
        <w:b w:val="0"/>
        <w:sz w:val="22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ascii="MV Boli" w:hAnsi="MV Boli" w:hint="default"/>
        <w:b w:val="0"/>
        <w:sz w:val="22"/>
      </w:rPr>
    </w:lvl>
    <w:lvl w:ilvl="8">
      <w:start w:val="1"/>
      <w:numFmt w:val="decimal"/>
      <w:lvlText w:val="%1.%2-%3.%4.%5.%6.%7.%8.%9."/>
      <w:lvlJc w:val="left"/>
      <w:pPr>
        <w:ind w:left="5760" w:hanging="2880"/>
      </w:pPr>
      <w:rPr>
        <w:rFonts w:ascii="MV Boli" w:hAnsi="MV Boli" w:hint="default"/>
        <w:b w:val="0"/>
        <w:sz w:val="22"/>
      </w:rPr>
    </w:lvl>
  </w:abstractNum>
  <w:abstractNum w:abstractNumId="8" w15:restartNumberingAfterBreak="0">
    <w:nsid w:val="157147B0"/>
    <w:multiLevelType w:val="hybridMultilevel"/>
    <w:tmpl w:val="C1A09F7A"/>
    <w:lvl w:ilvl="0" w:tplc="16A2C774">
      <w:start w:val="2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DA51A0"/>
    <w:multiLevelType w:val="hybridMultilevel"/>
    <w:tmpl w:val="FA3A1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06D"/>
    <w:multiLevelType w:val="hybridMultilevel"/>
    <w:tmpl w:val="17F68AA0"/>
    <w:lvl w:ilvl="0" w:tplc="9AA88760">
      <w:numFmt w:val="bullet"/>
      <w:lvlText w:val="-"/>
      <w:lvlJc w:val="left"/>
      <w:pPr>
        <w:ind w:left="1080" w:hanging="360"/>
      </w:pPr>
      <w:rPr>
        <w:rFonts w:ascii="Faruma" w:eastAsia="Calibri" w:hAnsi="Faruma" w:cs="Faruma" w:hint="default"/>
        <w:b/>
        <w:bCs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04174B"/>
    <w:multiLevelType w:val="multilevel"/>
    <w:tmpl w:val="00F621CA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12" w15:restartNumberingAfterBreak="0">
    <w:nsid w:val="235D6BE2"/>
    <w:multiLevelType w:val="multilevel"/>
    <w:tmpl w:val="09F67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color w:val="000000"/>
      </w:rPr>
    </w:lvl>
  </w:abstractNum>
  <w:abstractNum w:abstractNumId="13" w15:restartNumberingAfterBreak="0">
    <w:nsid w:val="23B03E28"/>
    <w:multiLevelType w:val="hybridMultilevel"/>
    <w:tmpl w:val="87147B68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247574"/>
    <w:multiLevelType w:val="hybridMultilevel"/>
    <w:tmpl w:val="62A4CAA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674622"/>
    <w:multiLevelType w:val="hybridMultilevel"/>
    <w:tmpl w:val="EEB8C6D4"/>
    <w:lvl w:ilvl="0" w:tplc="6D78061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8330BC"/>
    <w:multiLevelType w:val="multilevel"/>
    <w:tmpl w:val="083EA096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  <w:b w:val="0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-%3.%4."/>
      <w:lvlJc w:val="left"/>
      <w:pPr>
        <w:ind w:left="37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-%3.%4.%5."/>
      <w:lvlJc w:val="left"/>
      <w:pPr>
        <w:ind w:left="46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-%3.%4.%5.%6."/>
      <w:lvlJc w:val="left"/>
      <w:pPr>
        <w:ind w:left="59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-%3.%4.%5.%6.%7."/>
      <w:lvlJc w:val="left"/>
      <w:pPr>
        <w:ind w:left="7200" w:hanging="1800"/>
      </w:pPr>
      <w:rPr>
        <w:rFonts w:hint="default"/>
        <w:b w:val="0"/>
        <w:sz w:val="24"/>
      </w:rPr>
    </w:lvl>
    <w:lvl w:ilvl="7">
      <w:start w:val="1"/>
      <w:numFmt w:val="decimal"/>
      <w:lvlText w:val="%1.%2-%3.%4.%5.%6.%7.%8."/>
      <w:lvlJc w:val="left"/>
      <w:pPr>
        <w:ind w:left="81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-%3.%4.%5.%6.%7.%8.%9."/>
      <w:lvlJc w:val="left"/>
      <w:pPr>
        <w:ind w:left="9360" w:hanging="2160"/>
      </w:pPr>
      <w:rPr>
        <w:rFonts w:hint="default"/>
        <w:b w:val="0"/>
        <w:sz w:val="24"/>
      </w:rPr>
    </w:lvl>
  </w:abstractNum>
  <w:abstractNum w:abstractNumId="17" w15:restartNumberingAfterBreak="0">
    <w:nsid w:val="2D4B5D7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4295C"/>
    <w:multiLevelType w:val="multilevel"/>
    <w:tmpl w:val="DC3A5584"/>
    <w:lvl w:ilvl="0">
      <w:start w:val="6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52D42FC"/>
    <w:multiLevelType w:val="hybridMultilevel"/>
    <w:tmpl w:val="15D866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7156AD0"/>
    <w:multiLevelType w:val="multilevel"/>
    <w:tmpl w:val="59B4A4B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b w:val="0"/>
        <w:bCs w:val="0"/>
        <w:u w:val="none"/>
      </w:rPr>
    </w:lvl>
    <w:lvl w:ilvl="2">
      <w:start w:val="1"/>
      <w:numFmt w:val="decimal"/>
      <w:lvlText w:val="%1.%2-%3."/>
      <w:lvlJc w:val="left"/>
      <w:pPr>
        <w:ind w:left="360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540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684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86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008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188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3320" w:hanging="1800"/>
      </w:pPr>
      <w:rPr>
        <w:rFonts w:hint="default"/>
        <w:b/>
        <w:u w:val="single"/>
      </w:rPr>
    </w:lvl>
  </w:abstractNum>
  <w:abstractNum w:abstractNumId="21" w15:restartNumberingAfterBreak="0">
    <w:nsid w:val="375A2E6B"/>
    <w:multiLevelType w:val="hybridMultilevel"/>
    <w:tmpl w:val="71589D94"/>
    <w:lvl w:ilvl="0" w:tplc="3F028FB4">
      <w:start w:val="2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941BA"/>
    <w:multiLevelType w:val="hybridMultilevel"/>
    <w:tmpl w:val="5CB0221C"/>
    <w:lvl w:ilvl="0" w:tplc="3F028FB4">
      <w:start w:val="2"/>
      <w:numFmt w:val="decimal"/>
      <w:lvlText w:val="%1-"/>
      <w:lvlJc w:val="left"/>
      <w:pPr>
        <w:ind w:left="1440" w:hanging="360"/>
      </w:pPr>
      <w:rPr>
        <w:rFonts w:hint="default"/>
        <w:b w:val="0"/>
        <w:bCs w:val="0"/>
        <w:sz w:val="1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AF229B"/>
    <w:multiLevelType w:val="hybridMultilevel"/>
    <w:tmpl w:val="AC4A02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A202AA4"/>
    <w:multiLevelType w:val="multilevel"/>
    <w:tmpl w:val="ADB223E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  <w:b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  <w:b/>
        <w:u w:val="single"/>
      </w:rPr>
    </w:lvl>
  </w:abstractNum>
  <w:abstractNum w:abstractNumId="25" w15:restartNumberingAfterBreak="0">
    <w:nsid w:val="3BE874E5"/>
    <w:multiLevelType w:val="multilevel"/>
    <w:tmpl w:val="B5842CD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  <w:sz w:val="24"/>
      </w:rPr>
    </w:lvl>
  </w:abstractNum>
  <w:abstractNum w:abstractNumId="26" w15:restartNumberingAfterBreak="0">
    <w:nsid w:val="3E906C82"/>
    <w:multiLevelType w:val="hybridMultilevel"/>
    <w:tmpl w:val="E72C0B70"/>
    <w:lvl w:ilvl="0" w:tplc="17880A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F1F51"/>
    <w:multiLevelType w:val="hybridMultilevel"/>
    <w:tmpl w:val="39B06F0A"/>
    <w:lvl w:ilvl="0" w:tplc="B768C47A">
      <w:start w:val="1"/>
      <w:numFmt w:val="decimal"/>
      <w:lvlText w:val="%1-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28" w15:restartNumberingAfterBreak="0">
    <w:nsid w:val="41CF5926"/>
    <w:multiLevelType w:val="multilevel"/>
    <w:tmpl w:val="7AD0FBC0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4C04892"/>
    <w:multiLevelType w:val="hybridMultilevel"/>
    <w:tmpl w:val="B6822324"/>
    <w:lvl w:ilvl="0" w:tplc="6A7A2D92">
      <w:start w:val="1"/>
      <w:numFmt w:val="decimal"/>
      <w:lvlText w:val="%1."/>
      <w:lvlJc w:val="left"/>
      <w:pPr>
        <w:ind w:left="720" w:hanging="360"/>
      </w:pPr>
      <w:rPr>
        <w:rFonts w:ascii="Faruma" w:eastAsia="SimSun" w:hAnsi="Faruma" w:cs="Farum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E364DB"/>
    <w:multiLevelType w:val="hybridMultilevel"/>
    <w:tmpl w:val="E1F2931E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1" w15:restartNumberingAfterBreak="0">
    <w:nsid w:val="46DA6AD9"/>
    <w:multiLevelType w:val="multilevel"/>
    <w:tmpl w:val="B70CFE7C"/>
    <w:lvl w:ilvl="0">
      <w:start w:val="2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4AC06A03"/>
    <w:multiLevelType w:val="multilevel"/>
    <w:tmpl w:val="4F76C880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u w:val="single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="Arial" w:hAnsi="Arial"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" w:hAnsi="Arial" w:hint="default"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" w:hAnsi="Arial" w:hint="default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" w:hAnsi="Arial" w:hint="default"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" w:hAnsi="Arial" w:hint="default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" w:hAnsi="Arial" w:hint="default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rial" w:hAnsi="Arial" w:hint="default"/>
        <w:u w:val="single"/>
      </w:rPr>
    </w:lvl>
  </w:abstractNum>
  <w:abstractNum w:abstractNumId="33" w15:restartNumberingAfterBreak="0">
    <w:nsid w:val="4B9A1950"/>
    <w:multiLevelType w:val="hybridMultilevel"/>
    <w:tmpl w:val="01C2AE70"/>
    <w:lvl w:ilvl="0" w:tplc="3A0E94F4">
      <w:numFmt w:val="bullet"/>
      <w:lvlText w:val="-"/>
      <w:lvlJc w:val="left"/>
      <w:pPr>
        <w:ind w:left="1080" w:hanging="360"/>
      </w:pPr>
      <w:rPr>
        <w:rFonts w:ascii="Faruma" w:eastAsiaTheme="minorEastAsia" w:hAnsi="Faruma" w:cs="Faruma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2A12152"/>
    <w:multiLevelType w:val="multilevel"/>
    <w:tmpl w:val="336E676C"/>
    <w:lvl w:ilvl="0">
      <w:start w:val="1"/>
      <w:numFmt w:val="decimal"/>
      <w:lvlText w:val="%1."/>
      <w:lvlJc w:val="left"/>
      <w:pPr>
        <w:ind w:left="570" w:hanging="570"/>
      </w:pPr>
      <w:rPr>
        <w:rFonts w:ascii="Calibri" w:hAnsi="Calibri" w:hint="default"/>
        <w:u w:val="singl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libri" w:hAnsi="Calibri" w:hint="default"/>
        <w:u w:val="single"/>
      </w:rPr>
    </w:lvl>
    <w:lvl w:ilvl="2">
      <w:start w:val="1"/>
      <w:numFmt w:val="decimal"/>
      <w:lvlText w:val="%1.%2.%3-"/>
      <w:lvlJc w:val="left"/>
      <w:pPr>
        <w:ind w:left="1440" w:hanging="720"/>
      </w:pPr>
      <w:rPr>
        <w:rFonts w:ascii="Calibri" w:hAnsi="Calibri" w:hint="default"/>
        <w:u w:val="none"/>
      </w:rPr>
    </w:lvl>
    <w:lvl w:ilvl="3">
      <w:start w:val="1"/>
      <w:numFmt w:val="decimal"/>
      <w:lvlText w:val="%1.%2.%3-%4."/>
      <w:lvlJc w:val="left"/>
      <w:pPr>
        <w:ind w:left="216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.%3-%4.%5."/>
      <w:lvlJc w:val="left"/>
      <w:pPr>
        <w:ind w:left="252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.%3-%4.%5.%6."/>
      <w:lvlJc w:val="left"/>
      <w:pPr>
        <w:ind w:left="32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.%3-%4.%5.%6.%7."/>
      <w:lvlJc w:val="left"/>
      <w:pPr>
        <w:ind w:left="360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.%3-%4.%5.%6.%7.%8."/>
      <w:lvlJc w:val="left"/>
      <w:pPr>
        <w:ind w:left="432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.%3-%4.%5.%6.%7.%8.%9."/>
      <w:lvlJc w:val="left"/>
      <w:pPr>
        <w:ind w:left="5040" w:hanging="2160"/>
      </w:pPr>
      <w:rPr>
        <w:rFonts w:ascii="Calibri" w:hAnsi="Calibri" w:hint="default"/>
        <w:u w:val="single"/>
      </w:rPr>
    </w:lvl>
  </w:abstractNum>
  <w:abstractNum w:abstractNumId="35" w15:restartNumberingAfterBreak="0">
    <w:nsid w:val="563A3493"/>
    <w:multiLevelType w:val="hybridMultilevel"/>
    <w:tmpl w:val="FFC49488"/>
    <w:lvl w:ilvl="0" w:tplc="B9C40CE6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C142F44"/>
    <w:multiLevelType w:val="hybridMultilevel"/>
    <w:tmpl w:val="F0E2B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5956D2"/>
    <w:multiLevelType w:val="multilevel"/>
    <w:tmpl w:val="F544EEC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0D929FB"/>
    <w:multiLevelType w:val="multilevel"/>
    <w:tmpl w:val="8E32A80E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color w:val="auto"/>
      </w:rPr>
    </w:lvl>
    <w:lvl w:ilvl="2">
      <w:start w:val="1"/>
      <w:numFmt w:val="decimal"/>
      <w:lvlText w:val="%1.%2-%3."/>
      <w:lvlJc w:val="left"/>
      <w:pPr>
        <w:ind w:left="2160" w:hanging="720"/>
      </w:pPr>
      <w:rPr>
        <w:rFonts w:hint="default"/>
        <w:color w:val="auto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color w:val="auto"/>
      </w:rPr>
    </w:lvl>
    <w:lvl w:ilvl="4">
      <w:start w:val="1"/>
      <w:numFmt w:val="decimal"/>
      <w:lvlText w:val="%1.%2-%3.%4.%5."/>
      <w:lvlJc w:val="left"/>
      <w:pPr>
        <w:ind w:left="3960" w:hanging="1080"/>
      </w:pPr>
      <w:rPr>
        <w:rFonts w:hint="default"/>
        <w:color w:val="auto"/>
      </w:rPr>
    </w:lvl>
    <w:lvl w:ilvl="5">
      <w:start w:val="1"/>
      <w:numFmt w:val="decimal"/>
      <w:lvlText w:val="%1.%2-%3.%4.%5.%6."/>
      <w:lvlJc w:val="left"/>
      <w:pPr>
        <w:ind w:left="5040" w:hanging="1440"/>
      </w:pPr>
      <w:rPr>
        <w:rFonts w:hint="default"/>
        <w:color w:val="auto"/>
      </w:rPr>
    </w:lvl>
    <w:lvl w:ilvl="6">
      <w:start w:val="1"/>
      <w:numFmt w:val="decimal"/>
      <w:lvlText w:val="%1.%2-%3.%4.%5.%6.%7."/>
      <w:lvlJc w:val="left"/>
      <w:pPr>
        <w:ind w:left="5760" w:hanging="1440"/>
      </w:pPr>
      <w:rPr>
        <w:rFonts w:hint="default"/>
        <w:color w:val="auto"/>
      </w:rPr>
    </w:lvl>
    <w:lvl w:ilvl="7">
      <w:start w:val="1"/>
      <w:numFmt w:val="decimal"/>
      <w:lvlText w:val="%1.%2-%3.%4.%5.%6.%7.%8."/>
      <w:lvlJc w:val="left"/>
      <w:pPr>
        <w:ind w:left="6840" w:hanging="1800"/>
      </w:pPr>
      <w:rPr>
        <w:rFonts w:hint="default"/>
        <w:color w:val="auto"/>
      </w:rPr>
    </w:lvl>
    <w:lvl w:ilvl="8">
      <w:start w:val="1"/>
      <w:numFmt w:val="decimal"/>
      <w:lvlText w:val="%1.%2-%3.%4.%5.%6.%7.%8.%9."/>
      <w:lvlJc w:val="left"/>
      <w:pPr>
        <w:ind w:left="7560" w:hanging="1800"/>
      </w:pPr>
      <w:rPr>
        <w:rFonts w:hint="default"/>
        <w:color w:val="auto"/>
      </w:rPr>
    </w:lvl>
  </w:abstractNum>
  <w:abstractNum w:abstractNumId="39" w15:restartNumberingAfterBreak="0">
    <w:nsid w:val="642A779C"/>
    <w:multiLevelType w:val="multilevel"/>
    <w:tmpl w:val="1E506908"/>
    <w:lvl w:ilvl="0">
      <w:start w:val="5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cs="MV Boli" w:hint="default"/>
        <w:b/>
        <w:bCs w:val="0"/>
        <w:sz w:val="18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0" w15:restartNumberingAfterBreak="0">
    <w:nsid w:val="659F6461"/>
    <w:multiLevelType w:val="hybridMultilevel"/>
    <w:tmpl w:val="53AC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5F06B0"/>
    <w:multiLevelType w:val="multilevel"/>
    <w:tmpl w:val="F8E29C66"/>
    <w:lvl w:ilvl="0">
      <w:start w:val="6"/>
      <w:numFmt w:val="decimal"/>
      <w:lvlText w:val="%1"/>
      <w:lvlJc w:val="left"/>
      <w:pPr>
        <w:ind w:left="360" w:hanging="360"/>
      </w:pPr>
      <w:rPr>
        <w:rFonts w:cs="MV Boli"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ascii="Faruma" w:hAnsi="Faruma" w:cs="Faruma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MV Boli"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cs="MV Boli"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cs="MV Boli"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cs="MV Boli"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cs="MV Boli"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cs="MV Boli"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cs="MV Boli" w:hint="default"/>
        <w:b w:val="0"/>
        <w:sz w:val="22"/>
      </w:rPr>
    </w:lvl>
  </w:abstractNum>
  <w:abstractNum w:abstractNumId="42" w15:restartNumberingAfterBreak="0">
    <w:nsid w:val="67E802C9"/>
    <w:multiLevelType w:val="multilevel"/>
    <w:tmpl w:val="408E10D8"/>
    <w:lvl w:ilvl="0">
      <w:start w:val="3"/>
      <w:numFmt w:val="decimal"/>
      <w:lvlText w:val="%1"/>
      <w:lvlJc w:val="left"/>
      <w:pPr>
        <w:ind w:left="360" w:hanging="360"/>
      </w:pPr>
      <w:rPr>
        <w:rFonts w:cs="MV Boli" w:hint="default"/>
        <w:color w:val="auto"/>
        <w:sz w:val="22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MV Boli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cs="MV Boli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2520" w:hanging="360"/>
      </w:pPr>
      <w:rPr>
        <w:rFonts w:cs="MV Boli" w:hint="default"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3240" w:hanging="360"/>
      </w:pPr>
      <w:rPr>
        <w:rFonts w:cs="MV Boli" w:hint="default"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3960" w:hanging="360"/>
      </w:pPr>
      <w:rPr>
        <w:rFonts w:cs="MV Boli" w:hint="default"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4680" w:hanging="360"/>
      </w:pPr>
      <w:rPr>
        <w:rFonts w:cs="MV Boli" w:hint="default"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5400" w:hanging="360"/>
      </w:pPr>
      <w:rPr>
        <w:rFonts w:cs="MV Boli" w:hint="default"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6480" w:hanging="720"/>
      </w:pPr>
      <w:rPr>
        <w:rFonts w:cs="MV Boli" w:hint="default"/>
        <w:color w:val="auto"/>
        <w:sz w:val="22"/>
      </w:rPr>
    </w:lvl>
  </w:abstractNum>
  <w:abstractNum w:abstractNumId="43" w15:restartNumberingAfterBreak="0">
    <w:nsid w:val="683D3439"/>
    <w:multiLevelType w:val="multilevel"/>
    <w:tmpl w:val="770ED042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  <w:sz w:val="24"/>
      </w:rPr>
    </w:lvl>
    <w:lvl w:ilvl="1">
      <w:start w:val="1"/>
      <w:numFmt w:val="decimal"/>
      <w:lvlText w:val="%1.%2-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.%2-%3."/>
      <w:lvlJc w:val="left"/>
      <w:pPr>
        <w:ind w:left="2520" w:hanging="1080"/>
      </w:pPr>
      <w:rPr>
        <w:rFonts w:hint="default"/>
        <w:sz w:val="24"/>
      </w:rPr>
    </w:lvl>
    <w:lvl w:ilvl="3">
      <w:start w:val="1"/>
      <w:numFmt w:val="decimal"/>
      <w:lvlText w:val="%1.%2-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-%3.%4.%5."/>
      <w:lvlJc w:val="left"/>
      <w:pPr>
        <w:ind w:left="4320" w:hanging="1440"/>
      </w:pPr>
      <w:rPr>
        <w:rFonts w:hint="default"/>
        <w:sz w:val="24"/>
      </w:rPr>
    </w:lvl>
    <w:lvl w:ilvl="5">
      <w:start w:val="1"/>
      <w:numFmt w:val="decimal"/>
      <w:lvlText w:val="%1.%2-%3.%4.%5.%6."/>
      <w:lvlJc w:val="left"/>
      <w:pPr>
        <w:ind w:left="5400" w:hanging="1800"/>
      </w:pPr>
      <w:rPr>
        <w:rFonts w:hint="default"/>
        <w:sz w:val="24"/>
      </w:rPr>
    </w:lvl>
    <w:lvl w:ilvl="6">
      <w:start w:val="1"/>
      <w:numFmt w:val="decimal"/>
      <w:lvlText w:val="%1.%2-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-%3.%4.%5.%6.%7.%8."/>
      <w:lvlJc w:val="left"/>
      <w:pPr>
        <w:ind w:left="7200" w:hanging="2160"/>
      </w:pPr>
      <w:rPr>
        <w:rFonts w:hint="default"/>
        <w:sz w:val="24"/>
      </w:rPr>
    </w:lvl>
    <w:lvl w:ilvl="8">
      <w:start w:val="1"/>
      <w:numFmt w:val="decimal"/>
      <w:lvlText w:val="%1.%2-%3.%4.%5.%6.%7.%8.%9."/>
      <w:lvlJc w:val="left"/>
      <w:pPr>
        <w:ind w:left="8280" w:hanging="2520"/>
      </w:pPr>
      <w:rPr>
        <w:rFonts w:hint="default"/>
        <w:sz w:val="24"/>
      </w:rPr>
    </w:lvl>
  </w:abstractNum>
  <w:abstractNum w:abstractNumId="44" w15:restartNumberingAfterBreak="0">
    <w:nsid w:val="686A7E17"/>
    <w:multiLevelType w:val="multilevel"/>
    <w:tmpl w:val="562E9B8E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72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-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5040" w:hanging="252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5400" w:hanging="2520"/>
      </w:pPr>
      <w:rPr>
        <w:rFonts w:hint="default"/>
      </w:rPr>
    </w:lvl>
  </w:abstractNum>
  <w:abstractNum w:abstractNumId="45" w15:restartNumberingAfterBreak="0">
    <w:nsid w:val="68BB2A6D"/>
    <w:multiLevelType w:val="hybridMultilevel"/>
    <w:tmpl w:val="895037B0"/>
    <w:lvl w:ilvl="0" w:tplc="16A2C774">
      <w:start w:val="2"/>
      <w:numFmt w:val="decimal"/>
      <w:lvlText w:val="%1-"/>
      <w:lvlJc w:val="left"/>
      <w:pPr>
        <w:ind w:left="144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9930CAB"/>
    <w:multiLevelType w:val="multilevel"/>
    <w:tmpl w:val="291452DC"/>
    <w:lvl w:ilvl="0">
      <w:start w:val="1"/>
      <w:numFmt w:val="decimal"/>
      <w:lvlText w:val="%1."/>
      <w:lvlJc w:val="left"/>
      <w:pPr>
        <w:ind w:left="390" w:hanging="390"/>
      </w:pPr>
      <w:rPr>
        <w:rFonts w:ascii="Calibri" w:hAnsi="Calibri" w:hint="default"/>
        <w:u w:val="single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="Calibri" w:hAnsi="Calibri" w:hint="default"/>
        <w:u w:val="none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="Calibri" w:hAnsi="Calibri" w:hint="default"/>
        <w:u w:val="single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="Calibri" w:hAnsi="Calibri" w:hint="default"/>
        <w:u w:val="single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ascii="Calibri" w:hAnsi="Calibri" w:hint="default"/>
        <w:u w:val="single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="Calibri" w:hAnsi="Calibri" w:hint="default"/>
        <w:u w:val="single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ascii="Calibri" w:hAnsi="Calibri" w:hint="default"/>
        <w:u w:val="single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ascii="Calibri" w:hAnsi="Calibri" w:hint="default"/>
        <w:u w:val="single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="Calibri" w:hAnsi="Calibri" w:hint="default"/>
        <w:u w:val="single"/>
      </w:rPr>
    </w:lvl>
  </w:abstractNum>
  <w:abstractNum w:abstractNumId="47" w15:restartNumberingAfterBreak="0">
    <w:nsid w:val="6E452A5D"/>
    <w:multiLevelType w:val="multilevel"/>
    <w:tmpl w:val="A1A249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32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u w:val="single"/>
      </w:rPr>
    </w:lvl>
  </w:abstractNum>
  <w:abstractNum w:abstractNumId="48" w15:restartNumberingAfterBreak="0">
    <w:nsid w:val="7A07219B"/>
    <w:multiLevelType w:val="multilevel"/>
    <w:tmpl w:val="A90844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720" w:hanging="72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" w:hanging="720"/>
      </w:pPr>
      <w:rPr>
        <w:rFonts w:hint="default"/>
        <w:sz w:val="24"/>
      </w:rPr>
    </w:lvl>
  </w:abstractNum>
  <w:abstractNum w:abstractNumId="49" w15:restartNumberingAfterBreak="0">
    <w:nsid w:val="7B110E8F"/>
    <w:multiLevelType w:val="hybridMultilevel"/>
    <w:tmpl w:val="91F028A0"/>
    <w:lvl w:ilvl="0" w:tplc="0409000F">
      <w:start w:val="1"/>
      <w:numFmt w:val="decimal"/>
      <w:lvlText w:val="%1."/>
      <w:lvlJc w:val="left"/>
      <w:pPr>
        <w:ind w:left="2180" w:hanging="360"/>
      </w:pPr>
    </w:lvl>
    <w:lvl w:ilvl="1" w:tplc="04090019" w:tentative="1">
      <w:start w:val="1"/>
      <w:numFmt w:val="lowerLetter"/>
      <w:lvlText w:val="%2."/>
      <w:lvlJc w:val="left"/>
      <w:pPr>
        <w:ind w:left="2900" w:hanging="360"/>
      </w:pPr>
    </w:lvl>
    <w:lvl w:ilvl="2" w:tplc="0409001B" w:tentative="1">
      <w:start w:val="1"/>
      <w:numFmt w:val="lowerRoman"/>
      <w:lvlText w:val="%3."/>
      <w:lvlJc w:val="right"/>
      <w:pPr>
        <w:ind w:left="3620" w:hanging="180"/>
      </w:pPr>
    </w:lvl>
    <w:lvl w:ilvl="3" w:tplc="0409000F" w:tentative="1">
      <w:start w:val="1"/>
      <w:numFmt w:val="decimal"/>
      <w:lvlText w:val="%4."/>
      <w:lvlJc w:val="left"/>
      <w:pPr>
        <w:ind w:left="4340" w:hanging="360"/>
      </w:pPr>
    </w:lvl>
    <w:lvl w:ilvl="4" w:tplc="04090019" w:tentative="1">
      <w:start w:val="1"/>
      <w:numFmt w:val="lowerLetter"/>
      <w:lvlText w:val="%5."/>
      <w:lvlJc w:val="left"/>
      <w:pPr>
        <w:ind w:left="5060" w:hanging="360"/>
      </w:pPr>
    </w:lvl>
    <w:lvl w:ilvl="5" w:tplc="0409001B" w:tentative="1">
      <w:start w:val="1"/>
      <w:numFmt w:val="lowerRoman"/>
      <w:lvlText w:val="%6."/>
      <w:lvlJc w:val="right"/>
      <w:pPr>
        <w:ind w:left="5780" w:hanging="180"/>
      </w:pPr>
    </w:lvl>
    <w:lvl w:ilvl="6" w:tplc="0409000F" w:tentative="1">
      <w:start w:val="1"/>
      <w:numFmt w:val="decimal"/>
      <w:lvlText w:val="%7."/>
      <w:lvlJc w:val="left"/>
      <w:pPr>
        <w:ind w:left="6500" w:hanging="360"/>
      </w:pPr>
    </w:lvl>
    <w:lvl w:ilvl="7" w:tplc="04090019" w:tentative="1">
      <w:start w:val="1"/>
      <w:numFmt w:val="lowerLetter"/>
      <w:lvlText w:val="%8."/>
      <w:lvlJc w:val="left"/>
      <w:pPr>
        <w:ind w:left="7220" w:hanging="360"/>
      </w:pPr>
    </w:lvl>
    <w:lvl w:ilvl="8" w:tplc="0409001B" w:tentative="1">
      <w:start w:val="1"/>
      <w:numFmt w:val="lowerRoman"/>
      <w:lvlText w:val="%9."/>
      <w:lvlJc w:val="right"/>
      <w:pPr>
        <w:ind w:left="7940" w:hanging="180"/>
      </w:pPr>
    </w:lvl>
  </w:abstractNum>
  <w:num w:numId="1">
    <w:abstractNumId w:val="10"/>
  </w:num>
  <w:num w:numId="2">
    <w:abstractNumId w:val="6"/>
  </w:num>
  <w:num w:numId="3">
    <w:abstractNumId w:val="47"/>
  </w:num>
  <w:num w:numId="4">
    <w:abstractNumId w:val="21"/>
  </w:num>
  <w:num w:numId="5">
    <w:abstractNumId w:val="44"/>
  </w:num>
  <w:num w:numId="6">
    <w:abstractNumId w:val="4"/>
  </w:num>
  <w:num w:numId="7">
    <w:abstractNumId w:val="18"/>
  </w:num>
  <w:num w:numId="8">
    <w:abstractNumId w:val="32"/>
  </w:num>
  <w:num w:numId="9">
    <w:abstractNumId w:val="12"/>
  </w:num>
  <w:num w:numId="10">
    <w:abstractNumId w:val="7"/>
  </w:num>
  <w:num w:numId="11">
    <w:abstractNumId w:val="1"/>
  </w:num>
  <w:num w:numId="12">
    <w:abstractNumId w:val="46"/>
  </w:num>
  <w:num w:numId="13">
    <w:abstractNumId w:val="34"/>
  </w:num>
  <w:num w:numId="14">
    <w:abstractNumId w:val="23"/>
  </w:num>
  <w:num w:numId="15">
    <w:abstractNumId w:val="40"/>
  </w:num>
  <w:num w:numId="16">
    <w:abstractNumId w:val="9"/>
  </w:num>
  <w:num w:numId="17">
    <w:abstractNumId w:val="35"/>
  </w:num>
  <w:num w:numId="18">
    <w:abstractNumId w:val="26"/>
  </w:num>
  <w:num w:numId="19">
    <w:abstractNumId w:val="36"/>
  </w:num>
  <w:num w:numId="20">
    <w:abstractNumId w:val="42"/>
  </w:num>
  <w:num w:numId="21">
    <w:abstractNumId w:val="15"/>
  </w:num>
  <w:num w:numId="22">
    <w:abstractNumId w:val="48"/>
  </w:num>
  <w:num w:numId="23">
    <w:abstractNumId w:val="39"/>
  </w:num>
  <w:num w:numId="24">
    <w:abstractNumId w:val="11"/>
  </w:num>
  <w:num w:numId="25">
    <w:abstractNumId w:val="41"/>
  </w:num>
  <w:num w:numId="26">
    <w:abstractNumId w:val="25"/>
  </w:num>
  <w:num w:numId="27">
    <w:abstractNumId w:val="8"/>
  </w:num>
  <w:num w:numId="28">
    <w:abstractNumId w:val="2"/>
  </w:num>
  <w:num w:numId="29">
    <w:abstractNumId w:val="43"/>
  </w:num>
  <w:num w:numId="30">
    <w:abstractNumId w:val="0"/>
  </w:num>
  <w:num w:numId="31">
    <w:abstractNumId w:val="45"/>
  </w:num>
  <w:num w:numId="32">
    <w:abstractNumId w:val="14"/>
  </w:num>
  <w:num w:numId="33">
    <w:abstractNumId w:val="24"/>
  </w:num>
  <w:num w:numId="34">
    <w:abstractNumId w:val="19"/>
  </w:num>
  <w:num w:numId="35">
    <w:abstractNumId w:val="13"/>
  </w:num>
  <w:num w:numId="36">
    <w:abstractNumId w:val="20"/>
  </w:num>
  <w:num w:numId="37">
    <w:abstractNumId w:val="31"/>
  </w:num>
  <w:num w:numId="38">
    <w:abstractNumId w:val="22"/>
  </w:num>
  <w:num w:numId="39">
    <w:abstractNumId w:val="16"/>
  </w:num>
  <w:num w:numId="40">
    <w:abstractNumId w:val="38"/>
  </w:num>
  <w:num w:numId="41">
    <w:abstractNumId w:val="28"/>
  </w:num>
  <w:num w:numId="42">
    <w:abstractNumId w:val="3"/>
  </w:num>
  <w:num w:numId="43">
    <w:abstractNumId w:val="29"/>
  </w:num>
  <w:num w:numId="44">
    <w:abstractNumId w:val="27"/>
  </w:num>
  <w:num w:numId="45">
    <w:abstractNumId w:val="33"/>
  </w:num>
  <w:num w:numId="46">
    <w:abstractNumId w:val="17"/>
  </w:num>
  <w:num w:numId="47">
    <w:abstractNumId w:val="30"/>
  </w:num>
  <w:num w:numId="48">
    <w:abstractNumId w:val="49"/>
  </w:num>
  <w:num w:numId="49">
    <w:abstractNumId w:val="37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zQ2MjQxNDcwMzZR0lEKTi0uzszPAykwrAUA/Xku0SwAAAA="/>
  </w:docVars>
  <w:rsids>
    <w:rsidRoot w:val="000E2C92"/>
    <w:rsid w:val="0000406C"/>
    <w:rsid w:val="0000767B"/>
    <w:rsid w:val="00010289"/>
    <w:rsid w:val="00011803"/>
    <w:rsid w:val="0001238E"/>
    <w:rsid w:val="00021865"/>
    <w:rsid w:val="00026244"/>
    <w:rsid w:val="0003557D"/>
    <w:rsid w:val="0003622E"/>
    <w:rsid w:val="00042D7C"/>
    <w:rsid w:val="000542AB"/>
    <w:rsid w:val="00054B2C"/>
    <w:rsid w:val="000623D6"/>
    <w:rsid w:val="00064915"/>
    <w:rsid w:val="00074FB6"/>
    <w:rsid w:val="000755BD"/>
    <w:rsid w:val="000764C2"/>
    <w:rsid w:val="00076BF4"/>
    <w:rsid w:val="00077A88"/>
    <w:rsid w:val="00094A6A"/>
    <w:rsid w:val="000A107A"/>
    <w:rsid w:val="000A5C14"/>
    <w:rsid w:val="000B0857"/>
    <w:rsid w:val="000B3A29"/>
    <w:rsid w:val="000B42F3"/>
    <w:rsid w:val="000B7067"/>
    <w:rsid w:val="000B796E"/>
    <w:rsid w:val="000B7A98"/>
    <w:rsid w:val="000C0D9F"/>
    <w:rsid w:val="000C329D"/>
    <w:rsid w:val="000C616D"/>
    <w:rsid w:val="000D2FD9"/>
    <w:rsid w:val="000D5B2A"/>
    <w:rsid w:val="000D6277"/>
    <w:rsid w:val="000E0BB1"/>
    <w:rsid w:val="000E24D7"/>
    <w:rsid w:val="000E2C92"/>
    <w:rsid w:val="000F4A57"/>
    <w:rsid w:val="00103C13"/>
    <w:rsid w:val="00105DFE"/>
    <w:rsid w:val="00105F6C"/>
    <w:rsid w:val="0011026D"/>
    <w:rsid w:val="00110A22"/>
    <w:rsid w:val="00111946"/>
    <w:rsid w:val="00116285"/>
    <w:rsid w:val="00116549"/>
    <w:rsid w:val="001207A0"/>
    <w:rsid w:val="00121438"/>
    <w:rsid w:val="001218FF"/>
    <w:rsid w:val="00125326"/>
    <w:rsid w:val="00125CA5"/>
    <w:rsid w:val="00127F25"/>
    <w:rsid w:val="00141150"/>
    <w:rsid w:val="00155D82"/>
    <w:rsid w:val="001603BD"/>
    <w:rsid w:val="00162419"/>
    <w:rsid w:val="00165A76"/>
    <w:rsid w:val="001678E2"/>
    <w:rsid w:val="00171361"/>
    <w:rsid w:val="00171FCC"/>
    <w:rsid w:val="00175325"/>
    <w:rsid w:val="00176E89"/>
    <w:rsid w:val="0017773D"/>
    <w:rsid w:val="00180079"/>
    <w:rsid w:val="001805BF"/>
    <w:rsid w:val="00180D57"/>
    <w:rsid w:val="0018121C"/>
    <w:rsid w:val="00184806"/>
    <w:rsid w:val="0019428E"/>
    <w:rsid w:val="00197E8C"/>
    <w:rsid w:val="001A0E0F"/>
    <w:rsid w:val="001B3751"/>
    <w:rsid w:val="001C09D4"/>
    <w:rsid w:val="001C10B7"/>
    <w:rsid w:val="001C45F5"/>
    <w:rsid w:val="001C4B62"/>
    <w:rsid w:val="001E2873"/>
    <w:rsid w:val="001E2A4C"/>
    <w:rsid w:val="001E2D5A"/>
    <w:rsid w:val="001E65DA"/>
    <w:rsid w:val="001F7122"/>
    <w:rsid w:val="00200EBC"/>
    <w:rsid w:val="00212BCA"/>
    <w:rsid w:val="0021341F"/>
    <w:rsid w:val="002163EF"/>
    <w:rsid w:val="002229B5"/>
    <w:rsid w:val="00232DEE"/>
    <w:rsid w:val="002341F4"/>
    <w:rsid w:val="00243C55"/>
    <w:rsid w:val="00250376"/>
    <w:rsid w:val="002515ED"/>
    <w:rsid w:val="00260CFF"/>
    <w:rsid w:val="0026126D"/>
    <w:rsid w:val="002637CF"/>
    <w:rsid w:val="002665EE"/>
    <w:rsid w:val="002806EB"/>
    <w:rsid w:val="002818E9"/>
    <w:rsid w:val="00282170"/>
    <w:rsid w:val="00287966"/>
    <w:rsid w:val="002913A2"/>
    <w:rsid w:val="002942E7"/>
    <w:rsid w:val="00294585"/>
    <w:rsid w:val="00294A26"/>
    <w:rsid w:val="0029647F"/>
    <w:rsid w:val="002B0726"/>
    <w:rsid w:val="002C1139"/>
    <w:rsid w:val="002C2A32"/>
    <w:rsid w:val="002C76AE"/>
    <w:rsid w:val="002D0FE8"/>
    <w:rsid w:val="002E0754"/>
    <w:rsid w:val="002E25BB"/>
    <w:rsid w:val="002E639D"/>
    <w:rsid w:val="002F0F8D"/>
    <w:rsid w:val="002F44DF"/>
    <w:rsid w:val="002F5942"/>
    <w:rsid w:val="0030103A"/>
    <w:rsid w:val="00314A37"/>
    <w:rsid w:val="00316B19"/>
    <w:rsid w:val="00323653"/>
    <w:rsid w:val="003303E2"/>
    <w:rsid w:val="00336731"/>
    <w:rsid w:val="003403D9"/>
    <w:rsid w:val="00351D4F"/>
    <w:rsid w:val="00364219"/>
    <w:rsid w:val="00366E5A"/>
    <w:rsid w:val="00367C35"/>
    <w:rsid w:val="00373F4E"/>
    <w:rsid w:val="00386780"/>
    <w:rsid w:val="00386D97"/>
    <w:rsid w:val="003913E4"/>
    <w:rsid w:val="00391D69"/>
    <w:rsid w:val="00396D37"/>
    <w:rsid w:val="00397336"/>
    <w:rsid w:val="003A2475"/>
    <w:rsid w:val="003A2B6C"/>
    <w:rsid w:val="003A56DB"/>
    <w:rsid w:val="003A58ED"/>
    <w:rsid w:val="003B341C"/>
    <w:rsid w:val="003B6F8C"/>
    <w:rsid w:val="003C0155"/>
    <w:rsid w:val="003C0F6A"/>
    <w:rsid w:val="003C4841"/>
    <w:rsid w:val="003D0004"/>
    <w:rsid w:val="003D6439"/>
    <w:rsid w:val="003D672D"/>
    <w:rsid w:val="003E10AD"/>
    <w:rsid w:val="003E1746"/>
    <w:rsid w:val="003E3511"/>
    <w:rsid w:val="003E37BF"/>
    <w:rsid w:val="003F0C1B"/>
    <w:rsid w:val="003F1B5E"/>
    <w:rsid w:val="003F237D"/>
    <w:rsid w:val="003F463F"/>
    <w:rsid w:val="003F55E2"/>
    <w:rsid w:val="003F67C8"/>
    <w:rsid w:val="00401B7F"/>
    <w:rsid w:val="00410830"/>
    <w:rsid w:val="00411643"/>
    <w:rsid w:val="00411A86"/>
    <w:rsid w:val="00412CEA"/>
    <w:rsid w:val="00415288"/>
    <w:rsid w:val="00415E81"/>
    <w:rsid w:val="00421969"/>
    <w:rsid w:val="00425C3B"/>
    <w:rsid w:val="004329AE"/>
    <w:rsid w:val="00436578"/>
    <w:rsid w:val="0044160F"/>
    <w:rsid w:val="00442F9B"/>
    <w:rsid w:val="00444B13"/>
    <w:rsid w:val="00445370"/>
    <w:rsid w:val="00447271"/>
    <w:rsid w:val="0045115A"/>
    <w:rsid w:val="00452D6D"/>
    <w:rsid w:val="0045428C"/>
    <w:rsid w:val="0045589D"/>
    <w:rsid w:val="00455C76"/>
    <w:rsid w:val="0046175D"/>
    <w:rsid w:val="004761F4"/>
    <w:rsid w:val="00477EAF"/>
    <w:rsid w:val="00481A5C"/>
    <w:rsid w:val="00483689"/>
    <w:rsid w:val="004869B2"/>
    <w:rsid w:val="00486AF3"/>
    <w:rsid w:val="0049246B"/>
    <w:rsid w:val="004A4F40"/>
    <w:rsid w:val="004A7481"/>
    <w:rsid w:val="004C0B43"/>
    <w:rsid w:val="004C5C2A"/>
    <w:rsid w:val="004C7951"/>
    <w:rsid w:val="004D077E"/>
    <w:rsid w:val="004D1B4D"/>
    <w:rsid w:val="004E4FF9"/>
    <w:rsid w:val="004E5360"/>
    <w:rsid w:val="004F1E89"/>
    <w:rsid w:val="004F2DDD"/>
    <w:rsid w:val="004F3FF8"/>
    <w:rsid w:val="004F7496"/>
    <w:rsid w:val="005039AA"/>
    <w:rsid w:val="00507361"/>
    <w:rsid w:val="00507FF0"/>
    <w:rsid w:val="00511312"/>
    <w:rsid w:val="00513205"/>
    <w:rsid w:val="00522559"/>
    <w:rsid w:val="00522949"/>
    <w:rsid w:val="00525761"/>
    <w:rsid w:val="00531A91"/>
    <w:rsid w:val="0055547D"/>
    <w:rsid w:val="0056307D"/>
    <w:rsid w:val="00565492"/>
    <w:rsid w:val="00571B28"/>
    <w:rsid w:val="00572294"/>
    <w:rsid w:val="00580095"/>
    <w:rsid w:val="00582194"/>
    <w:rsid w:val="0058406E"/>
    <w:rsid w:val="0059198D"/>
    <w:rsid w:val="005A11BC"/>
    <w:rsid w:val="005A3345"/>
    <w:rsid w:val="005A666B"/>
    <w:rsid w:val="005A6B02"/>
    <w:rsid w:val="005B0F86"/>
    <w:rsid w:val="005B1EED"/>
    <w:rsid w:val="005B351D"/>
    <w:rsid w:val="005D1822"/>
    <w:rsid w:val="005D4DB4"/>
    <w:rsid w:val="005D64F7"/>
    <w:rsid w:val="005E74A0"/>
    <w:rsid w:val="005E79A5"/>
    <w:rsid w:val="005F265F"/>
    <w:rsid w:val="005F2D55"/>
    <w:rsid w:val="005F4167"/>
    <w:rsid w:val="006005FA"/>
    <w:rsid w:val="00605932"/>
    <w:rsid w:val="00611A12"/>
    <w:rsid w:val="00613C58"/>
    <w:rsid w:val="006164A1"/>
    <w:rsid w:val="006213EC"/>
    <w:rsid w:val="00622703"/>
    <w:rsid w:val="00622CE2"/>
    <w:rsid w:val="006320BC"/>
    <w:rsid w:val="00634B7D"/>
    <w:rsid w:val="006364A2"/>
    <w:rsid w:val="00637610"/>
    <w:rsid w:val="00637B7B"/>
    <w:rsid w:val="00637CAE"/>
    <w:rsid w:val="006405A2"/>
    <w:rsid w:val="0064631A"/>
    <w:rsid w:val="00656459"/>
    <w:rsid w:val="00657C0D"/>
    <w:rsid w:val="00660AFE"/>
    <w:rsid w:val="006640B6"/>
    <w:rsid w:val="00665EB3"/>
    <w:rsid w:val="006663B9"/>
    <w:rsid w:val="0066757A"/>
    <w:rsid w:val="00672BBB"/>
    <w:rsid w:val="00682341"/>
    <w:rsid w:val="006850BD"/>
    <w:rsid w:val="006867B4"/>
    <w:rsid w:val="006906B8"/>
    <w:rsid w:val="00690799"/>
    <w:rsid w:val="00693EC2"/>
    <w:rsid w:val="0069678D"/>
    <w:rsid w:val="006A3273"/>
    <w:rsid w:val="006A3F45"/>
    <w:rsid w:val="006A4844"/>
    <w:rsid w:val="006A6D65"/>
    <w:rsid w:val="006A75E9"/>
    <w:rsid w:val="006B0451"/>
    <w:rsid w:val="006B7037"/>
    <w:rsid w:val="006D7CC6"/>
    <w:rsid w:val="006F1756"/>
    <w:rsid w:val="006F217C"/>
    <w:rsid w:val="006F23F4"/>
    <w:rsid w:val="00701BCD"/>
    <w:rsid w:val="00706444"/>
    <w:rsid w:val="00707C24"/>
    <w:rsid w:val="007124FB"/>
    <w:rsid w:val="0071268D"/>
    <w:rsid w:val="00714B91"/>
    <w:rsid w:val="0072269D"/>
    <w:rsid w:val="0072316E"/>
    <w:rsid w:val="00727438"/>
    <w:rsid w:val="00732DB3"/>
    <w:rsid w:val="00734752"/>
    <w:rsid w:val="00735CBC"/>
    <w:rsid w:val="00745906"/>
    <w:rsid w:val="00757649"/>
    <w:rsid w:val="007626FA"/>
    <w:rsid w:val="00765E3F"/>
    <w:rsid w:val="00785198"/>
    <w:rsid w:val="007A3837"/>
    <w:rsid w:val="007A73B0"/>
    <w:rsid w:val="007A7F1B"/>
    <w:rsid w:val="007B0335"/>
    <w:rsid w:val="007C1A00"/>
    <w:rsid w:val="007C34B0"/>
    <w:rsid w:val="007C6F31"/>
    <w:rsid w:val="007E6002"/>
    <w:rsid w:val="007E789E"/>
    <w:rsid w:val="007F1D16"/>
    <w:rsid w:val="007F3319"/>
    <w:rsid w:val="007F41B0"/>
    <w:rsid w:val="007F5394"/>
    <w:rsid w:val="00800B86"/>
    <w:rsid w:val="00801E92"/>
    <w:rsid w:val="00807A00"/>
    <w:rsid w:val="0082051B"/>
    <w:rsid w:val="00823480"/>
    <w:rsid w:val="00824381"/>
    <w:rsid w:val="008358D2"/>
    <w:rsid w:val="00843EAA"/>
    <w:rsid w:val="00846584"/>
    <w:rsid w:val="00852F08"/>
    <w:rsid w:val="00860001"/>
    <w:rsid w:val="00860C06"/>
    <w:rsid w:val="00863913"/>
    <w:rsid w:val="008677A4"/>
    <w:rsid w:val="00880C6C"/>
    <w:rsid w:val="00880FCB"/>
    <w:rsid w:val="0088526B"/>
    <w:rsid w:val="008929D6"/>
    <w:rsid w:val="00893474"/>
    <w:rsid w:val="008939A7"/>
    <w:rsid w:val="00897CE5"/>
    <w:rsid w:val="008B134D"/>
    <w:rsid w:val="008B22ED"/>
    <w:rsid w:val="008B79AA"/>
    <w:rsid w:val="008C04DB"/>
    <w:rsid w:val="008C1645"/>
    <w:rsid w:val="008E4F49"/>
    <w:rsid w:val="008E698B"/>
    <w:rsid w:val="008F46DB"/>
    <w:rsid w:val="00901B67"/>
    <w:rsid w:val="00905723"/>
    <w:rsid w:val="00911BF8"/>
    <w:rsid w:val="00914152"/>
    <w:rsid w:val="00916D8E"/>
    <w:rsid w:val="0092228C"/>
    <w:rsid w:val="00924B57"/>
    <w:rsid w:val="00927C9D"/>
    <w:rsid w:val="009335A5"/>
    <w:rsid w:val="00933B30"/>
    <w:rsid w:val="009571B2"/>
    <w:rsid w:val="009607BA"/>
    <w:rsid w:val="009632A0"/>
    <w:rsid w:val="009702E6"/>
    <w:rsid w:val="00973D42"/>
    <w:rsid w:val="009750E7"/>
    <w:rsid w:val="00977733"/>
    <w:rsid w:val="00983DB6"/>
    <w:rsid w:val="00986133"/>
    <w:rsid w:val="00987A84"/>
    <w:rsid w:val="00990AED"/>
    <w:rsid w:val="00997B02"/>
    <w:rsid w:val="009A0BBF"/>
    <w:rsid w:val="009A2123"/>
    <w:rsid w:val="009B1900"/>
    <w:rsid w:val="009B62D6"/>
    <w:rsid w:val="009C0050"/>
    <w:rsid w:val="009C57A2"/>
    <w:rsid w:val="009C6AEE"/>
    <w:rsid w:val="009E038C"/>
    <w:rsid w:val="009F2B4F"/>
    <w:rsid w:val="009F4F12"/>
    <w:rsid w:val="00A01652"/>
    <w:rsid w:val="00A04C61"/>
    <w:rsid w:val="00A052CF"/>
    <w:rsid w:val="00A05881"/>
    <w:rsid w:val="00A05B07"/>
    <w:rsid w:val="00A12903"/>
    <w:rsid w:val="00A13B36"/>
    <w:rsid w:val="00A15246"/>
    <w:rsid w:val="00A21349"/>
    <w:rsid w:val="00A22A3C"/>
    <w:rsid w:val="00A31FEA"/>
    <w:rsid w:val="00A40235"/>
    <w:rsid w:val="00A52D63"/>
    <w:rsid w:val="00A541DC"/>
    <w:rsid w:val="00A5466C"/>
    <w:rsid w:val="00A604CF"/>
    <w:rsid w:val="00A63334"/>
    <w:rsid w:val="00A64A3B"/>
    <w:rsid w:val="00A65014"/>
    <w:rsid w:val="00A65CB2"/>
    <w:rsid w:val="00A737D0"/>
    <w:rsid w:val="00A75B31"/>
    <w:rsid w:val="00A7781D"/>
    <w:rsid w:val="00A77E0A"/>
    <w:rsid w:val="00A87879"/>
    <w:rsid w:val="00A90250"/>
    <w:rsid w:val="00AA0908"/>
    <w:rsid w:val="00AA52DA"/>
    <w:rsid w:val="00AB488B"/>
    <w:rsid w:val="00AB4B7F"/>
    <w:rsid w:val="00AB71ED"/>
    <w:rsid w:val="00AB784D"/>
    <w:rsid w:val="00AC3A3B"/>
    <w:rsid w:val="00AD10F6"/>
    <w:rsid w:val="00AD1E0D"/>
    <w:rsid w:val="00AD796F"/>
    <w:rsid w:val="00AE1ADC"/>
    <w:rsid w:val="00AE32A6"/>
    <w:rsid w:val="00AE38CC"/>
    <w:rsid w:val="00AE4EF1"/>
    <w:rsid w:val="00AE50E1"/>
    <w:rsid w:val="00AE7DA1"/>
    <w:rsid w:val="00B02819"/>
    <w:rsid w:val="00B0346D"/>
    <w:rsid w:val="00B161D9"/>
    <w:rsid w:val="00B175BD"/>
    <w:rsid w:val="00B17879"/>
    <w:rsid w:val="00B237BE"/>
    <w:rsid w:val="00B2770E"/>
    <w:rsid w:val="00B27B9A"/>
    <w:rsid w:val="00B33907"/>
    <w:rsid w:val="00B33F06"/>
    <w:rsid w:val="00B50632"/>
    <w:rsid w:val="00B55A5A"/>
    <w:rsid w:val="00B56DAD"/>
    <w:rsid w:val="00B57F76"/>
    <w:rsid w:val="00B61079"/>
    <w:rsid w:val="00B65C5A"/>
    <w:rsid w:val="00B743EB"/>
    <w:rsid w:val="00B802DF"/>
    <w:rsid w:val="00B83E3E"/>
    <w:rsid w:val="00B85D60"/>
    <w:rsid w:val="00B90560"/>
    <w:rsid w:val="00B90D72"/>
    <w:rsid w:val="00B936BB"/>
    <w:rsid w:val="00BA022F"/>
    <w:rsid w:val="00BA6828"/>
    <w:rsid w:val="00BB05A1"/>
    <w:rsid w:val="00BB11BF"/>
    <w:rsid w:val="00BB6FA7"/>
    <w:rsid w:val="00BC3275"/>
    <w:rsid w:val="00BC505F"/>
    <w:rsid w:val="00BC67EC"/>
    <w:rsid w:val="00BC710B"/>
    <w:rsid w:val="00BC7437"/>
    <w:rsid w:val="00BD3124"/>
    <w:rsid w:val="00BD754A"/>
    <w:rsid w:val="00BE1990"/>
    <w:rsid w:val="00BE3D2A"/>
    <w:rsid w:val="00BE6241"/>
    <w:rsid w:val="00BE7154"/>
    <w:rsid w:val="00C013A8"/>
    <w:rsid w:val="00C01F27"/>
    <w:rsid w:val="00C06CA3"/>
    <w:rsid w:val="00C10E21"/>
    <w:rsid w:val="00C128CF"/>
    <w:rsid w:val="00C1503A"/>
    <w:rsid w:val="00C1601E"/>
    <w:rsid w:val="00C16211"/>
    <w:rsid w:val="00C17322"/>
    <w:rsid w:val="00C2488E"/>
    <w:rsid w:val="00C25C2E"/>
    <w:rsid w:val="00C26295"/>
    <w:rsid w:val="00C328CA"/>
    <w:rsid w:val="00C340F5"/>
    <w:rsid w:val="00C40A0A"/>
    <w:rsid w:val="00C44F0F"/>
    <w:rsid w:val="00C70706"/>
    <w:rsid w:val="00C707D8"/>
    <w:rsid w:val="00C711A1"/>
    <w:rsid w:val="00C80B2D"/>
    <w:rsid w:val="00C93F34"/>
    <w:rsid w:val="00C9717E"/>
    <w:rsid w:val="00CA1A45"/>
    <w:rsid w:val="00CB3E87"/>
    <w:rsid w:val="00CC42AA"/>
    <w:rsid w:val="00CC5B68"/>
    <w:rsid w:val="00CC6B60"/>
    <w:rsid w:val="00CD1670"/>
    <w:rsid w:val="00CF1BB3"/>
    <w:rsid w:val="00CF312B"/>
    <w:rsid w:val="00D01410"/>
    <w:rsid w:val="00D03115"/>
    <w:rsid w:val="00D03308"/>
    <w:rsid w:val="00D05BEA"/>
    <w:rsid w:val="00D07BAD"/>
    <w:rsid w:val="00D142BD"/>
    <w:rsid w:val="00D175B1"/>
    <w:rsid w:val="00D17AD1"/>
    <w:rsid w:val="00D20567"/>
    <w:rsid w:val="00D220FF"/>
    <w:rsid w:val="00D2483E"/>
    <w:rsid w:val="00D4006A"/>
    <w:rsid w:val="00D43C69"/>
    <w:rsid w:val="00D5265E"/>
    <w:rsid w:val="00D56D4F"/>
    <w:rsid w:val="00D628BA"/>
    <w:rsid w:val="00D62DC6"/>
    <w:rsid w:val="00D7140B"/>
    <w:rsid w:val="00D714D4"/>
    <w:rsid w:val="00D86DB9"/>
    <w:rsid w:val="00D93603"/>
    <w:rsid w:val="00D93D5F"/>
    <w:rsid w:val="00DA69C8"/>
    <w:rsid w:val="00DB0475"/>
    <w:rsid w:val="00DB56C9"/>
    <w:rsid w:val="00DB5996"/>
    <w:rsid w:val="00DB775E"/>
    <w:rsid w:val="00DC1DC5"/>
    <w:rsid w:val="00DC3BA3"/>
    <w:rsid w:val="00DC3BE9"/>
    <w:rsid w:val="00DC3CF4"/>
    <w:rsid w:val="00DC4A80"/>
    <w:rsid w:val="00DD068B"/>
    <w:rsid w:val="00DD7671"/>
    <w:rsid w:val="00DE621B"/>
    <w:rsid w:val="00DE75C0"/>
    <w:rsid w:val="00DF2DE3"/>
    <w:rsid w:val="00DF6E59"/>
    <w:rsid w:val="00E035CC"/>
    <w:rsid w:val="00E0371F"/>
    <w:rsid w:val="00E05AD1"/>
    <w:rsid w:val="00E22FD6"/>
    <w:rsid w:val="00E24D25"/>
    <w:rsid w:val="00E324F6"/>
    <w:rsid w:val="00E345F3"/>
    <w:rsid w:val="00E36B79"/>
    <w:rsid w:val="00E37F08"/>
    <w:rsid w:val="00E410F8"/>
    <w:rsid w:val="00E42F5C"/>
    <w:rsid w:val="00E57241"/>
    <w:rsid w:val="00E62503"/>
    <w:rsid w:val="00E6727E"/>
    <w:rsid w:val="00E707DC"/>
    <w:rsid w:val="00E72950"/>
    <w:rsid w:val="00E77903"/>
    <w:rsid w:val="00E90ABB"/>
    <w:rsid w:val="00E922F4"/>
    <w:rsid w:val="00EA3E44"/>
    <w:rsid w:val="00EA536D"/>
    <w:rsid w:val="00EA5555"/>
    <w:rsid w:val="00EA76C3"/>
    <w:rsid w:val="00EB66BA"/>
    <w:rsid w:val="00EC774E"/>
    <w:rsid w:val="00ED2D2F"/>
    <w:rsid w:val="00EE3474"/>
    <w:rsid w:val="00EE3AEF"/>
    <w:rsid w:val="00F04182"/>
    <w:rsid w:val="00F119CC"/>
    <w:rsid w:val="00F13B93"/>
    <w:rsid w:val="00F14D4C"/>
    <w:rsid w:val="00F2325F"/>
    <w:rsid w:val="00F25269"/>
    <w:rsid w:val="00F27492"/>
    <w:rsid w:val="00F333DC"/>
    <w:rsid w:val="00F347BD"/>
    <w:rsid w:val="00F3773F"/>
    <w:rsid w:val="00F4071F"/>
    <w:rsid w:val="00F43542"/>
    <w:rsid w:val="00F47AE5"/>
    <w:rsid w:val="00F47D6D"/>
    <w:rsid w:val="00F51FC5"/>
    <w:rsid w:val="00F55676"/>
    <w:rsid w:val="00F62698"/>
    <w:rsid w:val="00F67B3D"/>
    <w:rsid w:val="00F7583E"/>
    <w:rsid w:val="00F8126A"/>
    <w:rsid w:val="00F8464A"/>
    <w:rsid w:val="00F8484A"/>
    <w:rsid w:val="00FA714F"/>
    <w:rsid w:val="00FB0518"/>
    <w:rsid w:val="00FB2C20"/>
    <w:rsid w:val="00FB2D9E"/>
    <w:rsid w:val="00FB3F0E"/>
    <w:rsid w:val="00FC0613"/>
    <w:rsid w:val="00FC542B"/>
    <w:rsid w:val="00FC548D"/>
    <w:rsid w:val="00FD60A9"/>
    <w:rsid w:val="00FD7766"/>
    <w:rsid w:val="00FE162C"/>
    <w:rsid w:val="00FE195D"/>
    <w:rsid w:val="00FE3166"/>
    <w:rsid w:val="00FE72A8"/>
    <w:rsid w:val="00FE7B60"/>
    <w:rsid w:val="00FF0F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775F65B6"/>
  <w15:docId w15:val="{24A7BCA8-3ED0-4D75-9FAD-AD55DB326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20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269"/>
  </w:style>
  <w:style w:type="paragraph" w:styleId="Footer">
    <w:name w:val="footer"/>
    <w:basedOn w:val="Normal"/>
    <w:link w:val="FooterChar"/>
    <w:uiPriority w:val="99"/>
    <w:unhideWhenUsed/>
    <w:rsid w:val="00F25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269"/>
  </w:style>
  <w:style w:type="paragraph" w:styleId="BalloonText">
    <w:name w:val="Balloon Text"/>
    <w:basedOn w:val="Normal"/>
    <w:link w:val="BalloonTextChar"/>
    <w:uiPriority w:val="99"/>
    <w:semiHidden/>
    <w:unhideWhenUsed/>
    <w:rsid w:val="00AD1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E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87A84"/>
    <w:pPr>
      <w:ind w:left="720"/>
      <w:contextualSpacing/>
    </w:pPr>
  </w:style>
  <w:style w:type="table" w:styleId="TableGrid">
    <w:name w:val="Table Grid"/>
    <w:basedOn w:val="TableNormal"/>
    <w:uiPriority w:val="39"/>
    <w:rsid w:val="000D5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Label">
    <w:name w:val="Document Label"/>
    <w:next w:val="Normal"/>
    <w:rsid w:val="000D5B2A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eastAsia="Times New Roman" w:hAnsi="Garamond" w:cs="Times New Roman"/>
      <w:b/>
      <w:caps/>
      <w:spacing w:val="20"/>
      <w:sz w:val="18"/>
      <w:szCs w:val="20"/>
    </w:rPr>
  </w:style>
  <w:style w:type="paragraph" w:styleId="MessageHeader">
    <w:name w:val="Message Header"/>
    <w:basedOn w:val="BodyText"/>
    <w:link w:val="MessageHeaderChar"/>
    <w:semiHidden/>
    <w:rsid w:val="000D5B2A"/>
    <w:pPr>
      <w:keepLines/>
      <w:spacing w:line="240" w:lineRule="atLeast"/>
      <w:ind w:left="1080" w:hanging="1080"/>
    </w:pPr>
    <w:rPr>
      <w:rFonts w:ascii="Garamond" w:eastAsia="Times New Roman" w:hAnsi="Garamond" w:cs="Times New Roman"/>
      <w:caps/>
      <w:sz w:val="18"/>
      <w:szCs w:val="20"/>
    </w:rPr>
  </w:style>
  <w:style w:type="character" w:customStyle="1" w:styleId="MessageHeaderChar">
    <w:name w:val="Message Header Char"/>
    <w:basedOn w:val="DefaultParagraphFont"/>
    <w:link w:val="MessageHeader"/>
    <w:semiHidden/>
    <w:rsid w:val="000D5B2A"/>
    <w:rPr>
      <w:rFonts w:ascii="Garamond" w:eastAsia="Times New Roman" w:hAnsi="Garamond" w:cs="Times New Roman"/>
      <w:caps/>
      <w:sz w:val="18"/>
      <w:szCs w:val="20"/>
    </w:rPr>
  </w:style>
  <w:style w:type="paragraph" w:customStyle="1" w:styleId="MessageHeaderFirst">
    <w:name w:val="Message Header First"/>
    <w:basedOn w:val="MessageHeader"/>
    <w:next w:val="MessageHeader"/>
    <w:rsid w:val="000D5B2A"/>
    <w:pPr>
      <w:spacing w:before="360"/>
    </w:pPr>
  </w:style>
  <w:style w:type="character" w:customStyle="1" w:styleId="MessageHeaderLabel">
    <w:name w:val="Message Header Label"/>
    <w:rsid w:val="000D5B2A"/>
    <w:rPr>
      <w:b/>
      <w:sz w:val="18"/>
    </w:rPr>
  </w:style>
  <w:style w:type="paragraph" w:customStyle="1" w:styleId="MessageHeaderLast">
    <w:name w:val="Message Header Last"/>
    <w:basedOn w:val="MessageHeader"/>
    <w:next w:val="BodyText"/>
    <w:rsid w:val="000D5B2A"/>
    <w:pPr>
      <w:pBdr>
        <w:bottom w:val="single" w:sz="6" w:space="18" w:color="808080"/>
      </w:pBdr>
      <w:spacing w:after="360"/>
    </w:pPr>
  </w:style>
  <w:style w:type="paragraph" w:styleId="BodyText">
    <w:name w:val="Body Text"/>
    <w:basedOn w:val="Normal"/>
    <w:link w:val="BodyTextChar"/>
    <w:uiPriority w:val="99"/>
    <w:semiHidden/>
    <w:unhideWhenUsed/>
    <w:rsid w:val="000D5B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5B2A"/>
  </w:style>
  <w:style w:type="character" w:customStyle="1" w:styleId="apple-converted-space">
    <w:name w:val="apple-converted-space"/>
    <w:basedOn w:val="DefaultParagraphFont"/>
    <w:rsid w:val="00AB784D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B784D"/>
  </w:style>
  <w:style w:type="paragraph" w:styleId="NoSpacing">
    <w:name w:val="No Spacing"/>
    <w:link w:val="NoSpacingChar"/>
    <w:uiPriority w:val="1"/>
    <w:qFormat/>
    <w:rsid w:val="00AB784D"/>
    <w:pPr>
      <w:spacing w:after="0" w:line="240" w:lineRule="auto"/>
    </w:pPr>
    <w:rPr>
      <w:rFonts w:ascii="Calibri" w:eastAsia="Calibri" w:hAnsi="Calibri" w:cs="Arial"/>
    </w:rPr>
  </w:style>
  <w:style w:type="paragraph" w:styleId="Title">
    <w:name w:val="Title"/>
    <w:basedOn w:val="Normal"/>
    <w:link w:val="TitleChar"/>
    <w:qFormat/>
    <w:rsid w:val="0064631A"/>
    <w:pPr>
      <w:spacing w:before="120" w:after="0" w:line="240" w:lineRule="auto"/>
      <w:ind w:left="720" w:hanging="720"/>
      <w:jc w:val="center"/>
    </w:pPr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64631A"/>
    <w:rPr>
      <w:rFonts w:ascii="Times" w:eastAsia="Times New Roman" w:hAnsi="Times" w:cs="Times New Roman"/>
      <w:b/>
      <w:sz w:val="24"/>
      <w:szCs w:val="20"/>
      <w:u w:val="single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8E698B"/>
    <w:rPr>
      <w:rFonts w:ascii="Calibri" w:eastAsia="Calibri" w:hAnsi="Calibri" w:cs="Arial"/>
    </w:rPr>
  </w:style>
  <w:style w:type="table" w:styleId="LightShading-Accent1">
    <w:name w:val="Light Shading Accent 1"/>
    <w:basedOn w:val="TableNormal"/>
    <w:uiPriority w:val="60"/>
    <w:rsid w:val="00665EB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DB59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basedOn w:val="Normal"/>
    <w:rsid w:val="004D077E"/>
    <w:pPr>
      <w:autoSpaceDE w:val="0"/>
      <w:autoSpaceDN w:val="0"/>
      <w:spacing w:after="0" w:line="240" w:lineRule="auto"/>
    </w:pPr>
    <w:rPr>
      <w:rFonts w:ascii="Calibri" w:eastAsiaTheme="minorHAnsi" w:hAnsi="Calibri" w:cs="Times New Roman"/>
      <w:color w:val="000000"/>
      <w:sz w:val="24"/>
      <w:szCs w:val="24"/>
    </w:rPr>
  </w:style>
  <w:style w:type="table" w:customStyle="1" w:styleId="GridTable4-Accent11">
    <w:name w:val="Grid Table 4 - Accent 11"/>
    <w:basedOn w:val="TableNormal"/>
    <w:uiPriority w:val="49"/>
    <w:rsid w:val="002C76AE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66E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E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E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E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E5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5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26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5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tat.gov.mv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މަޢުލޫމާތު ކަރުދާސް</PublishDate>
  <Abstract>މާލެ، ދިވެހިރާއްޖެ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B82F060-3BBD-47D0-A8C6-F412AA1ED0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ޓެކްސް އެޕީލް ޓްރައިބިއުނަލް</vt:lpstr>
    </vt:vector>
  </TitlesOfParts>
  <Company>ނަމްބަރ ....އިޢުލާނާއި ގުޅޭ</Company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ޓެކްސް އެޕީލް ޓްރައިބިއުނަލް</dc:title>
  <dc:creator>Khadeeja Ahmed</dc:creator>
  <cp:lastModifiedBy>Fathimath Sehenaz</cp:lastModifiedBy>
  <cp:revision>21</cp:revision>
  <cp:lastPrinted>2021-04-28T07:29:00Z</cp:lastPrinted>
  <dcterms:created xsi:type="dcterms:W3CDTF">2021-06-06T08:56:00Z</dcterms:created>
  <dcterms:modified xsi:type="dcterms:W3CDTF">2021-06-07T09:49:00Z</dcterms:modified>
</cp:coreProperties>
</file>